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096FA" w14:textId="77777777" w:rsidR="00A90B90" w:rsidRPr="008253BD" w:rsidRDefault="00F16BAC" w:rsidP="008253BD">
      <w:pPr>
        <w:tabs>
          <w:tab w:val="center" w:pos="6096"/>
          <w:tab w:val="left" w:pos="9180"/>
        </w:tabs>
        <w:spacing w:after="240" w:line="360" w:lineRule="auto"/>
        <w:ind w:right="-755"/>
        <w:contextualSpacing/>
        <w:jc w:val="center"/>
        <w:rPr>
          <w:rFonts w:ascii="Trebuchet MS" w:hAnsi="Trebuchet MS"/>
          <w:b/>
          <w:color w:val="00937E"/>
          <w:sz w:val="40"/>
          <w:szCs w:val="40"/>
        </w:rPr>
      </w:pPr>
      <w:r w:rsidRPr="008253BD">
        <w:rPr>
          <w:rFonts w:ascii="Trebuchet MS" w:hAnsi="Trebuchet MS"/>
          <w:b/>
          <w:color w:val="00937E"/>
          <w:sz w:val="40"/>
          <w:szCs w:val="40"/>
        </w:rPr>
        <w:t>The Chairman of Sevenoaks District Council</w:t>
      </w:r>
    </w:p>
    <w:p w14:paraId="08F90D33" w14:textId="641D4826" w:rsidR="00A90B90" w:rsidRPr="008253BD" w:rsidRDefault="00194681" w:rsidP="00194681">
      <w:pPr>
        <w:tabs>
          <w:tab w:val="center" w:pos="6096"/>
          <w:tab w:val="left" w:pos="9180"/>
        </w:tabs>
        <w:spacing w:after="240" w:line="360" w:lineRule="auto"/>
        <w:ind w:left="2880" w:right="-1230" w:hanging="1179"/>
        <w:contextualSpacing/>
        <w:rPr>
          <w:rFonts w:ascii="Trebuchet MS" w:hAnsi="Trebuchet MS"/>
          <w:b/>
          <w:color w:val="00937E"/>
          <w:sz w:val="52"/>
          <w:szCs w:val="52"/>
        </w:rPr>
      </w:pPr>
      <w:r w:rsidRPr="008253BD">
        <w:rPr>
          <w:rFonts w:ascii="Trebuchet MS" w:hAnsi="Trebuchet MS"/>
          <w:b/>
          <w:color w:val="00937E"/>
          <w:sz w:val="52"/>
          <w:szCs w:val="52"/>
        </w:rPr>
        <w:t>Councillor</w:t>
      </w:r>
      <w:r w:rsidR="00F16BAC" w:rsidRPr="008253BD">
        <w:rPr>
          <w:rFonts w:ascii="Trebuchet MS" w:hAnsi="Trebuchet MS"/>
          <w:b/>
          <w:color w:val="00937E"/>
          <w:sz w:val="52"/>
          <w:szCs w:val="52"/>
        </w:rPr>
        <w:t xml:space="preserve"> Diana Esler</w:t>
      </w:r>
    </w:p>
    <w:p w14:paraId="53EBDF4B" w14:textId="50669BA8" w:rsidR="008253BD" w:rsidRPr="008253BD" w:rsidRDefault="001E1280" w:rsidP="008253BD">
      <w:pPr>
        <w:tabs>
          <w:tab w:val="center" w:pos="6096"/>
          <w:tab w:val="left" w:pos="9180"/>
        </w:tabs>
        <w:spacing w:after="240" w:line="360" w:lineRule="auto"/>
        <w:ind w:left="-142" w:right="-1230"/>
        <w:jc w:val="center"/>
        <w:rPr>
          <w:rFonts w:ascii="Trebuchet MS" w:hAnsi="Trebuchet MS"/>
          <w:b/>
          <w:color w:val="00937E"/>
          <w:sz w:val="40"/>
          <w:szCs w:val="40"/>
        </w:rPr>
      </w:pPr>
      <w:proofErr w:type="gramStart"/>
      <w:r w:rsidRPr="008253BD">
        <w:rPr>
          <w:rFonts w:ascii="Trebuchet MS" w:hAnsi="Trebuchet MS"/>
          <w:b/>
          <w:color w:val="00937E"/>
          <w:sz w:val="40"/>
          <w:szCs w:val="40"/>
        </w:rPr>
        <w:t>invites</w:t>
      </w:r>
      <w:proofErr w:type="gramEnd"/>
      <w:r w:rsidRPr="008253BD">
        <w:rPr>
          <w:rFonts w:ascii="Trebuchet MS" w:hAnsi="Trebuchet MS"/>
          <w:b/>
          <w:color w:val="00937E"/>
          <w:sz w:val="40"/>
          <w:szCs w:val="40"/>
        </w:rPr>
        <w:t xml:space="preserve"> you to join her at her charity fundraiser</w:t>
      </w:r>
    </w:p>
    <w:p w14:paraId="6C303891" w14:textId="1784D585" w:rsidR="00A90B90" w:rsidRPr="008253BD" w:rsidRDefault="008253BD" w:rsidP="008253BD">
      <w:pPr>
        <w:tabs>
          <w:tab w:val="center" w:pos="6096"/>
          <w:tab w:val="left" w:pos="9180"/>
        </w:tabs>
        <w:spacing w:after="240" w:line="360" w:lineRule="auto"/>
        <w:ind w:left="-1276" w:right="-1230"/>
        <w:jc w:val="center"/>
        <w:rPr>
          <w:rFonts w:ascii="Trebuchet MS" w:hAnsi="Trebuchet MS"/>
          <w:b/>
          <w:color w:val="00937E"/>
          <w:sz w:val="52"/>
          <w:szCs w:val="52"/>
        </w:rPr>
      </w:pPr>
      <w:r w:rsidRPr="008253BD">
        <w:rPr>
          <w:rFonts w:ascii="Trebuchet MS" w:hAnsi="Trebuchet MS"/>
          <w:b/>
          <w:noProof/>
          <w:color w:val="00937E"/>
          <w:sz w:val="52"/>
          <w:szCs w:val="5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E0006FD" wp14:editId="0631BA66">
                <wp:simplePos x="0" y="0"/>
                <wp:positionH relativeFrom="column">
                  <wp:posOffset>-262782</wp:posOffset>
                </wp:positionH>
                <wp:positionV relativeFrom="paragraph">
                  <wp:posOffset>517377</wp:posOffset>
                </wp:positionV>
                <wp:extent cx="6040755" cy="2811145"/>
                <wp:effectExtent l="0" t="0" r="0" b="8255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0755" cy="2811145"/>
                          <a:chOff x="0" y="0"/>
                          <a:chExt cx="5927090" cy="263080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9795" cy="16268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Coblands Garden Centre LTD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47900" y="19050"/>
                            <a:ext cx="142875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52850" y="19050"/>
                            <a:ext cx="2174240" cy="1630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66900" y="1000125"/>
                            <a:ext cx="2174240" cy="1630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5C853D3" id="Group 14" o:spid="_x0000_s1026" style="position:absolute;margin-left:-20.7pt;margin-top:40.75pt;width:475.65pt;height:221.35pt;z-index:251666432;mso-width-relative:margin;mso-height-relative:margin" coordsize="59270,2630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21697;height:162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">
                  <v:imagedata r:id="rId10" o:title=""/>
                </v:shape>
                <v:shape id="Picture 11" o:spid="_x0000_s1028" type="#_x0000_t75" alt="Coblands Garden Centre LTD" style="position:absolute;left:22479;top:190;width:1428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">
                  <v:imagedata r:id="rId11" o:title="Coblands Garden Centre LTD"/>
                </v:shape>
                <v:shape id="Picture 12" o:spid="_x0000_s1029" type="#_x0000_t75" style="position:absolute;left:37528;top:190;width:21742;height:16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">
                  <v:imagedata r:id="rId12" o:title=""/>
                </v:shape>
                <v:shape id="Picture 8" o:spid="_x0000_s1030" type="#_x0000_t75" style="position:absolute;left:18669;top:10001;width:21742;height:16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">
                  <v:imagedata r:id="rId13" o:title=""/>
                </v:shape>
                <w10:wrap type="square"/>
              </v:group>
            </w:pict>
          </mc:Fallback>
        </mc:AlternateContent>
      </w:r>
      <w:r w:rsidR="00BC5747" w:rsidRPr="008253BD">
        <w:rPr>
          <w:rFonts w:ascii="Trebuchet MS" w:hAnsi="Trebuchet MS"/>
          <w:b/>
          <w:color w:val="00937E"/>
          <w:sz w:val="52"/>
          <w:szCs w:val="52"/>
        </w:rPr>
        <w:t>Autumnalia</w:t>
      </w:r>
    </w:p>
    <w:p w14:paraId="370599B0" w14:textId="77777777" w:rsidR="00534C5E" w:rsidRDefault="00534C5E" w:rsidP="001E5A0A">
      <w:pPr>
        <w:ind w:left="-709" w:right="-897"/>
        <w:jc w:val="center"/>
        <w:rPr>
          <w:rFonts w:ascii="Trebuchet MS" w:hAnsi="Trebuchet MS"/>
          <w:b/>
          <w:color w:val="00937E"/>
          <w:sz w:val="28"/>
          <w:szCs w:val="28"/>
        </w:rPr>
      </w:pPr>
    </w:p>
    <w:p w14:paraId="46D9095C" w14:textId="40F30F8B" w:rsidR="008253BD" w:rsidRPr="00C406B2" w:rsidRDefault="008D5E9B" w:rsidP="00C406B2">
      <w:pPr>
        <w:ind w:left="-851" w:right="-897"/>
        <w:jc w:val="center"/>
        <w:rPr>
          <w:rFonts w:ascii="Trebuchet MS" w:hAnsi="Trebuchet MS"/>
          <w:b/>
          <w:color w:val="00937E"/>
          <w:sz w:val="32"/>
          <w:szCs w:val="32"/>
        </w:rPr>
      </w:pPr>
      <w:r>
        <w:rPr>
          <w:rFonts w:ascii="Trebuchet MS" w:hAnsi="Trebuchet MS"/>
          <w:b/>
          <w:color w:val="00937E"/>
          <w:sz w:val="32"/>
          <w:szCs w:val="32"/>
        </w:rPr>
        <w:t>At</w:t>
      </w:r>
      <w:r w:rsidR="00A90B90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hyperlink r:id="rId14" w:history="1">
        <w:proofErr w:type="spellStart"/>
        <w:r w:rsidR="008253BD" w:rsidRPr="00C406B2">
          <w:rPr>
            <w:rFonts w:ascii="Trebuchet MS" w:hAnsi="Trebuchet MS"/>
            <w:b/>
            <w:color w:val="00937E"/>
            <w:sz w:val="32"/>
            <w:szCs w:val="32"/>
          </w:rPr>
          <w:t>Coblands</w:t>
        </w:r>
        <w:proofErr w:type="spellEnd"/>
        <w:r w:rsidR="008253BD" w:rsidRPr="00C406B2">
          <w:rPr>
            <w:rFonts w:ascii="Trebuchet MS" w:hAnsi="Trebuchet MS"/>
            <w:b/>
            <w:color w:val="00937E"/>
            <w:sz w:val="32"/>
            <w:szCs w:val="32"/>
          </w:rPr>
          <w:t xml:space="preserve"> Garden Centre, </w:t>
        </w:r>
        <w:proofErr w:type="spellStart"/>
        <w:r w:rsidR="008253BD" w:rsidRPr="00C406B2">
          <w:rPr>
            <w:rFonts w:ascii="Trebuchet MS" w:hAnsi="Trebuchet MS"/>
            <w:b/>
            <w:color w:val="00937E"/>
            <w:sz w:val="32"/>
            <w:szCs w:val="32"/>
          </w:rPr>
          <w:t>Dryhill</w:t>
        </w:r>
        <w:proofErr w:type="spellEnd"/>
        <w:r w:rsidR="008253BD" w:rsidRPr="00C406B2">
          <w:rPr>
            <w:rFonts w:ascii="Trebuchet MS" w:hAnsi="Trebuchet MS"/>
            <w:b/>
            <w:color w:val="00937E"/>
            <w:sz w:val="32"/>
            <w:szCs w:val="32"/>
          </w:rPr>
          <w:t xml:space="preserve"> Lane, Sevenoaks TN14 6AA</w:t>
        </w:r>
      </w:hyperlink>
      <w:r w:rsidR="00BC5094" w:rsidRPr="00C406B2">
        <w:rPr>
          <w:rFonts w:ascii="Trebuchet MS" w:hAnsi="Trebuchet MS"/>
          <w:b/>
          <w:color w:val="00937E"/>
          <w:sz w:val="32"/>
          <w:szCs w:val="32"/>
        </w:rPr>
        <w:t>,</w:t>
      </w:r>
      <w:r w:rsidR="001E1280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8253BD" w:rsidRPr="00C406B2">
        <w:rPr>
          <w:rFonts w:ascii="Trebuchet MS" w:hAnsi="Trebuchet MS"/>
          <w:b/>
          <w:color w:val="00937E"/>
          <w:sz w:val="32"/>
          <w:szCs w:val="32"/>
        </w:rPr>
        <w:t>Wednesday</w:t>
      </w:r>
      <w:r w:rsidR="00BC5094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9F6ED2" w:rsidRPr="00C406B2">
        <w:rPr>
          <w:rFonts w:ascii="Trebuchet MS" w:hAnsi="Trebuchet MS"/>
          <w:b/>
          <w:color w:val="00937E"/>
          <w:sz w:val="32"/>
          <w:szCs w:val="32"/>
        </w:rPr>
        <w:t>1</w:t>
      </w:r>
      <w:r w:rsidR="008253BD" w:rsidRPr="00C406B2">
        <w:rPr>
          <w:rFonts w:ascii="Trebuchet MS" w:hAnsi="Trebuchet MS"/>
          <w:b/>
          <w:color w:val="00937E"/>
          <w:sz w:val="32"/>
          <w:szCs w:val="32"/>
        </w:rPr>
        <w:t>3</w:t>
      </w:r>
      <w:r w:rsidR="009F6ED2" w:rsidRPr="00C406B2">
        <w:rPr>
          <w:rFonts w:ascii="Trebuchet MS" w:hAnsi="Trebuchet MS"/>
          <w:b/>
          <w:color w:val="00937E"/>
          <w:sz w:val="32"/>
          <w:szCs w:val="32"/>
          <w:vertAlign w:val="superscript"/>
        </w:rPr>
        <w:t>th</w:t>
      </w:r>
      <w:r w:rsidR="009F6ED2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8253BD" w:rsidRPr="00C406B2">
        <w:rPr>
          <w:rFonts w:ascii="Trebuchet MS" w:hAnsi="Trebuchet MS"/>
          <w:b/>
          <w:color w:val="00937E"/>
          <w:sz w:val="32"/>
          <w:szCs w:val="32"/>
        </w:rPr>
        <w:t>October</w:t>
      </w:r>
      <w:r w:rsidR="009F6ED2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A92AC5" w:rsidRPr="00C406B2">
        <w:rPr>
          <w:rFonts w:ascii="Trebuchet MS" w:hAnsi="Trebuchet MS"/>
          <w:b/>
          <w:color w:val="00937E"/>
          <w:sz w:val="32"/>
          <w:szCs w:val="32"/>
        </w:rPr>
        <w:t>from</w:t>
      </w:r>
      <w:r w:rsidR="001E1280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534C5E" w:rsidRPr="00C406B2">
        <w:rPr>
          <w:rFonts w:ascii="Trebuchet MS" w:hAnsi="Trebuchet MS"/>
          <w:b/>
          <w:color w:val="00937E"/>
          <w:sz w:val="32"/>
          <w:szCs w:val="32"/>
        </w:rPr>
        <w:t xml:space="preserve">2 </w:t>
      </w:r>
      <w:r w:rsidR="001E1280" w:rsidRPr="00C406B2">
        <w:rPr>
          <w:rFonts w:ascii="Trebuchet MS" w:hAnsi="Trebuchet MS"/>
          <w:b/>
          <w:color w:val="00937E"/>
          <w:sz w:val="32"/>
          <w:szCs w:val="32"/>
        </w:rPr>
        <w:t>pm to 5</w:t>
      </w:r>
      <w:r w:rsidR="00534C5E" w:rsidRPr="00C406B2">
        <w:rPr>
          <w:rFonts w:ascii="Trebuchet MS" w:hAnsi="Trebuchet MS"/>
          <w:b/>
          <w:color w:val="00937E"/>
          <w:sz w:val="32"/>
          <w:szCs w:val="32"/>
        </w:rPr>
        <w:t xml:space="preserve"> </w:t>
      </w:r>
      <w:r w:rsidR="001E1280" w:rsidRPr="00C406B2">
        <w:rPr>
          <w:rFonts w:ascii="Trebuchet MS" w:hAnsi="Trebuchet MS"/>
          <w:b/>
          <w:color w:val="00937E"/>
          <w:sz w:val="32"/>
          <w:szCs w:val="32"/>
        </w:rPr>
        <w:t xml:space="preserve">pm. </w:t>
      </w:r>
    </w:p>
    <w:p w14:paraId="7AE7D3DC" w14:textId="2AB79310" w:rsidR="00212B89" w:rsidRPr="00212B89" w:rsidRDefault="001E1280" w:rsidP="00212B89">
      <w:pPr>
        <w:spacing w:after="141"/>
        <w:ind w:left="-709" w:right="-472"/>
        <w:jc w:val="both"/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</w:pPr>
      <w:r w:rsidRPr="005B0166">
        <w:rPr>
          <w:rFonts w:ascii="Trebuchet MS" w:hAnsi="Trebuchet MS"/>
          <w:b/>
          <w:bCs/>
          <w:color w:val="00937E"/>
          <w:sz w:val="24"/>
          <w:szCs w:val="24"/>
        </w:rPr>
        <w:t xml:space="preserve">The Chairman would be delighted </w:t>
      </w:r>
      <w:r w:rsidR="00B54C5C" w:rsidRPr="005B0166">
        <w:rPr>
          <w:rFonts w:ascii="Trebuchet MS" w:hAnsi="Trebuchet MS"/>
          <w:b/>
          <w:bCs/>
          <w:color w:val="00937E"/>
          <w:sz w:val="24"/>
          <w:szCs w:val="24"/>
        </w:rPr>
        <w:t>for</w:t>
      </w:r>
      <w:r w:rsidRPr="005B0166">
        <w:rPr>
          <w:rFonts w:ascii="Trebuchet MS" w:hAnsi="Trebuchet MS"/>
          <w:b/>
          <w:bCs/>
          <w:color w:val="00937E"/>
          <w:sz w:val="24"/>
          <w:szCs w:val="24"/>
        </w:rPr>
        <w:t xml:space="preserve"> you </w:t>
      </w:r>
      <w:r w:rsidR="00B54C5C" w:rsidRPr="005B0166">
        <w:rPr>
          <w:rFonts w:ascii="Trebuchet MS" w:hAnsi="Trebuchet MS"/>
          <w:b/>
          <w:bCs/>
          <w:color w:val="00937E"/>
          <w:sz w:val="24"/>
          <w:szCs w:val="24"/>
        </w:rPr>
        <w:t>to</w:t>
      </w:r>
      <w:r w:rsidRPr="005B0166">
        <w:rPr>
          <w:rFonts w:ascii="Trebuchet MS" w:hAnsi="Trebuchet MS"/>
          <w:b/>
          <w:bCs/>
          <w:color w:val="00937E"/>
          <w:sz w:val="24"/>
          <w:szCs w:val="24"/>
        </w:rPr>
        <w:t xml:space="preserve"> join her </w:t>
      </w:r>
      <w:r w:rsidR="00B54C5C" w:rsidRPr="005B0166">
        <w:rPr>
          <w:rFonts w:ascii="Trebuchet MS" w:hAnsi="Trebuchet MS"/>
          <w:b/>
          <w:bCs/>
          <w:color w:val="00937E"/>
          <w:sz w:val="24"/>
          <w:szCs w:val="24"/>
        </w:rPr>
        <w:t>in</w:t>
      </w:r>
      <w:r w:rsidR="00271FF0" w:rsidRPr="005B0166">
        <w:rPr>
          <w:rFonts w:ascii="Trebuchet MS" w:hAnsi="Trebuchet MS"/>
          <w:b/>
          <w:bCs/>
          <w:color w:val="00937E"/>
          <w:sz w:val="24"/>
          <w:szCs w:val="24"/>
        </w:rPr>
        <w:t xml:space="preserve"> discover</w:t>
      </w:r>
      <w:r w:rsidR="00B54C5C" w:rsidRPr="005B0166">
        <w:rPr>
          <w:rFonts w:ascii="Trebuchet MS" w:hAnsi="Trebuchet MS"/>
          <w:b/>
          <w:bCs/>
          <w:color w:val="00937E"/>
          <w:sz w:val="24"/>
          <w:szCs w:val="24"/>
        </w:rPr>
        <w:t>ing</w:t>
      </w:r>
      <w:r w:rsidR="00271FF0" w:rsidRPr="005B0166">
        <w:rPr>
          <w:rFonts w:ascii="Trebuchet MS" w:hAnsi="Trebuchet MS"/>
          <w:b/>
          <w:bCs/>
          <w:color w:val="00937E"/>
          <w:sz w:val="24"/>
          <w:szCs w:val="24"/>
        </w:rPr>
        <w:t xml:space="preserve"> how </w:t>
      </w:r>
      <w:r w:rsidR="00E14387">
        <w:rPr>
          <w:rFonts w:ascii="Trebuchet MS" w:hAnsi="Trebuchet MS"/>
          <w:b/>
          <w:bCs/>
          <w:color w:val="00937E"/>
          <w:sz w:val="24"/>
          <w:szCs w:val="24"/>
        </w:rPr>
        <w:t>Cob</w:t>
      </w:r>
      <w:r w:rsidR="00534C5E">
        <w:rPr>
          <w:rFonts w:ascii="Trebuchet MS" w:hAnsi="Trebuchet MS"/>
          <w:b/>
          <w:bCs/>
          <w:color w:val="00937E"/>
          <w:sz w:val="24"/>
          <w:szCs w:val="24"/>
        </w:rPr>
        <w:t xml:space="preserve">lands Garden Centre has evolved. Tim Evans, Director, and Judith Kerr-Sheppard, Centre Manager, will be explaining where plants come from (“from seeds….” may not always be the answer!). Some audience participation has been planned! A welcome glass of bubbly will precede a walk around the Centre. </w:t>
      </w:r>
      <w:r w:rsidR="008D5E9B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>High Tea</w:t>
      </w:r>
      <w:r w:rsidR="00534C5E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 xml:space="preserve"> </w:t>
      </w:r>
      <w:r w:rsidR="00B54C5C" w:rsidRPr="005B0166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>will</w:t>
      </w:r>
      <w:r w:rsidR="001E5A0A" w:rsidRPr="005B0166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 xml:space="preserve"> be served</w:t>
      </w:r>
      <w:r w:rsidR="00534C5E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>,</w:t>
      </w:r>
      <w:r w:rsidR="001E5A0A" w:rsidRPr="005B0166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 xml:space="preserve"> during which </w:t>
      </w:r>
      <w:r w:rsidR="00534C5E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>Tim and Judith will take the floor</w:t>
      </w:r>
      <w:r w:rsidR="008D5E9B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 xml:space="preserve"> for a talk with a difference.</w:t>
      </w:r>
      <w:r w:rsidR="00534C5E">
        <w:rPr>
          <w:rFonts w:ascii="Trebuchet MS" w:eastAsia="Times New Roman" w:hAnsi="Trebuchet MS" w:cs="Arial"/>
          <w:b/>
          <w:bCs/>
          <w:color w:val="00937E"/>
          <w:sz w:val="24"/>
          <w:szCs w:val="24"/>
        </w:rPr>
        <w:t xml:space="preserve"> </w:t>
      </w:r>
    </w:p>
    <w:p w14:paraId="4EFCE2A7" w14:textId="484BEEFF" w:rsidR="00F16BAC" w:rsidRPr="000A6E8D" w:rsidRDefault="00A90B90" w:rsidP="001E5A0A">
      <w:pPr>
        <w:spacing w:after="0"/>
        <w:ind w:left="-709"/>
        <w:rPr>
          <w:rFonts w:ascii="Trebuchet MS" w:hAnsi="Trebuchet MS"/>
          <w:b/>
          <w:color w:val="00937E"/>
          <w:sz w:val="24"/>
          <w:szCs w:val="24"/>
        </w:rPr>
      </w:pPr>
      <w:r w:rsidRPr="000A6E8D">
        <w:rPr>
          <w:rFonts w:ascii="Trebuchet MS" w:hAnsi="Trebuchet MS"/>
          <w:b/>
          <w:color w:val="00937E"/>
          <w:sz w:val="24"/>
          <w:szCs w:val="24"/>
        </w:rPr>
        <w:t>Dress Code:</w:t>
      </w:r>
      <w:r w:rsidR="000A6E8D" w:rsidRPr="000A6E8D">
        <w:rPr>
          <w:rFonts w:ascii="Trebuchet MS" w:hAnsi="Trebuchet MS"/>
          <w:b/>
          <w:color w:val="00937E"/>
          <w:sz w:val="24"/>
          <w:szCs w:val="24"/>
        </w:rPr>
        <w:t xml:space="preserve"> Smart Casual</w:t>
      </w:r>
      <w:r w:rsidR="00D60957">
        <w:rPr>
          <w:rFonts w:ascii="Trebuchet MS" w:hAnsi="Trebuchet MS"/>
          <w:b/>
          <w:color w:val="00937E"/>
          <w:sz w:val="24"/>
          <w:szCs w:val="24"/>
        </w:rPr>
        <w:t>.</w:t>
      </w:r>
    </w:p>
    <w:p w14:paraId="7EE2D3B8" w14:textId="071D639F" w:rsidR="00A90B90" w:rsidRPr="000A6E8D" w:rsidRDefault="00A90B90" w:rsidP="001E5A0A">
      <w:pPr>
        <w:spacing w:after="0"/>
        <w:ind w:left="-709"/>
        <w:rPr>
          <w:rFonts w:ascii="Trebuchet MS" w:hAnsi="Trebuchet MS"/>
          <w:b/>
          <w:color w:val="00937E"/>
          <w:sz w:val="24"/>
          <w:szCs w:val="24"/>
        </w:rPr>
      </w:pPr>
      <w:r w:rsidRPr="000A6E8D">
        <w:rPr>
          <w:rFonts w:ascii="Trebuchet MS" w:hAnsi="Trebuchet MS"/>
          <w:b/>
          <w:color w:val="00937E"/>
          <w:sz w:val="24"/>
          <w:szCs w:val="24"/>
        </w:rPr>
        <w:t>Chains/Badges of Office may be worn.</w:t>
      </w:r>
    </w:p>
    <w:p w14:paraId="05F3A57A" w14:textId="08BC8E94" w:rsidR="000A6E8D" w:rsidRPr="000A6E8D" w:rsidRDefault="000A6E8D" w:rsidP="001E5A0A">
      <w:pPr>
        <w:spacing w:after="0"/>
        <w:ind w:left="-709"/>
        <w:rPr>
          <w:rFonts w:ascii="Trebuchet MS" w:hAnsi="Trebuchet MS" w:cstheme="minorHAnsi"/>
          <w:sz w:val="28"/>
          <w:szCs w:val="28"/>
        </w:rPr>
      </w:pPr>
      <w:r w:rsidRPr="000A6E8D">
        <w:rPr>
          <w:rFonts w:ascii="Trebuchet MS" w:hAnsi="Trebuchet MS"/>
          <w:b/>
          <w:color w:val="00937E"/>
          <w:sz w:val="24"/>
          <w:szCs w:val="24"/>
        </w:rPr>
        <w:t>Cost:  £</w:t>
      </w:r>
      <w:r w:rsidR="00A92AC5">
        <w:rPr>
          <w:rFonts w:ascii="Trebuchet MS" w:hAnsi="Trebuchet MS"/>
          <w:b/>
          <w:color w:val="00937E"/>
          <w:sz w:val="24"/>
          <w:szCs w:val="24"/>
        </w:rPr>
        <w:t>2</w:t>
      </w:r>
      <w:r w:rsidR="00534C5E">
        <w:rPr>
          <w:rFonts w:ascii="Trebuchet MS" w:hAnsi="Trebuchet MS"/>
          <w:b/>
          <w:color w:val="00937E"/>
          <w:sz w:val="24"/>
          <w:szCs w:val="24"/>
        </w:rPr>
        <w:t xml:space="preserve">2.50 </w:t>
      </w:r>
      <w:r w:rsidRPr="000A6E8D">
        <w:rPr>
          <w:rFonts w:ascii="Trebuchet MS" w:hAnsi="Trebuchet MS"/>
          <w:b/>
          <w:color w:val="00937E"/>
          <w:sz w:val="24"/>
          <w:szCs w:val="24"/>
        </w:rPr>
        <w:t>pp</w:t>
      </w:r>
      <w:r w:rsidR="00534C5E">
        <w:rPr>
          <w:rFonts w:ascii="Trebuchet MS" w:hAnsi="Trebuchet MS"/>
          <w:b/>
          <w:color w:val="00937E"/>
          <w:sz w:val="24"/>
          <w:szCs w:val="24"/>
        </w:rPr>
        <w:t>.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</w:t>
      </w:r>
    </w:p>
    <w:p w14:paraId="0E2257AC" w14:textId="44BAD35C" w:rsidR="00534C5E" w:rsidRDefault="000A6E8D" w:rsidP="001E5A0A">
      <w:pPr>
        <w:spacing w:after="0"/>
        <w:ind w:left="-709"/>
        <w:rPr>
          <w:rFonts w:ascii="Trebuchet MS" w:hAnsi="Trebuchet MS"/>
          <w:b/>
          <w:color w:val="00937E"/>
          <w:sz w:val="24"/>
          <w:szCs w:val="24"/>
        </w:rPr>
      </w:pPr>
      <w:r w:rsidRPr="000A6E8D">
        <w:rPr>
          <w:rFonts w:ascii="Trebuchet MS" w:hAnsi="Trebuchet MS"/>
          <w:b/>
          <w:color w:val="00937E"/>
          <w:sz w:val="24"/>
          <w:szCs w:val="24"/>
        </w:rPr>
        <w:t>Chauffeur</w:t>
      </w:r>
      <w:r w:rsidR="003F7181">
        <w:rPr>
          <w:rFonts w:ascii="Trebuchet MS" w:hAnsi="Trebuchet MS"/>
          <w:b/>
          <w:color w:val="00937E"/>
          <w:sz w:val="24"/>
          <w:szCs w:val="24"/>
        </w:rPr>
        <w:t>/Sergeant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</w:t>
      </w:r>
      <w:r w:rsidR="00534C5E">
        <w:rPr>
          <w:rFonts w:ascii="Trebuchet MS" w:hAnsi="Trebuchet MS"/>
          <w:b/>
          <w:color w:val="00937E"/>
          <w:sz w:val="24"/>
          <w:szCs w:val="24"/>
        </w:rPr>
        <w:t>refreshments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at £</w:t>
      </w:r>
      <w:r w:rsidR="00A92AC5">
        <w:rPr>
          <w:rFonts w:ascii="Trebuchet MS" w:hAnsi="Trebuchet MS"/>
          <w:b/>
          <w:color w:val="00937E"/>
          <w:sz w:val="24"/>
          <w:szCs w:val="24"/>
        </w:rPr>
        <w:t>10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per head. </w:t>
      </w:r>
    </w:p>
    <w:p w14:paraId="0C72EA01" w14:textId="0A60BAD4" w:rsidR="00534C5E" w:rsidRPr="000A6E8D" w:rsidRDefault="00534C5E" w:rsidP="00534C5E">
      <w:pPr>
        <w:spacing w:after="0"/>
        <w:ind w:left="-709"/>
        <w:rPr>
          <w:rFonts w:ascii="Trebuchet MS" w:hAnsi="Trebuchet MS"/>
          <w:b/>
          <w:color w:val="00937E"/>
          <w:sz w:val="24"/>
          <w:szCs w:val="24"/>
        </w:rPr>
      </w:pP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RSVP by </w:t>
      </w:r>
      <w:r>
        <w:rPr>
          <w:rFonts w:ascii="Trebuchet MS" w:hAnsi="Trebuchet MS"/>
          <w:b/>
          <w:color w:val="00937E"/>
          <w:sz w:val="24"/>
          <w:szCs w:val="24"/>
        </w:rPr>
        <w:t>4th October 2021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</w:t>
      </w:r>
      <w:r>
        <w:rPr>
          <w:rFonts w:ascii="Trebuchet MS" w:hAnsi="Trebuchet MS"/>
          <w:b/>
          <w:color w:val="00937E"/>
          <w:sz w:val="24"/>
          <w:szCs w:val="24"/>
        </w:rPr>
        <w:t>using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the </w:t>
      </w:r>
      <w:r>
        <w:rPr>
          <w:rFonts w:ascii="Trebuchet MS" w:hAnsi="Trebuchet MS"/>
          <w:b/>
          <w:color w:val="00937E"/>
          <w:sz w:val="24"/>
          <w:szCs w:val="24"/>
        </w:rPr>
        <w:t>RSVP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form</w:t>
      </w:r>
      <w:r>
        <w:rPr>
          <w:rFonts w:ascii="Trebuchet MS" w:hAnsi="Trebuchet MS"/>
          <w:b/>
          <w:color w:val="00937E"/>
          <w:sz w:val="24"/>
          <w:szCs w:val="24"/>
        </w:rPr>
        <w:t>.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 </w:t>
      </w:r>
      <w:r>
        <w:rPr>
          <w:rFonts w:ascii="Trebuchet MS" w:hAnsi="Trebuchet MS"/>
          <w:b/>
          <w:color w:val="00937E"/>
          <w:sz w:val="24"/>
          <w:szCs w:val="24"/>
        </w:rPr>
        <w:t>P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ayment </w:t>
      </w:r>
      <w:r>
        <w:rPr>
          <w:rFonts w:ascii="Trebuchet MS" w:hAnsi="Trebuchet MS"/>
          <w:b/>
          <w:color w:val="00937E"/>
          <w:sz w:val="24"/>
          <w:szCs w:val="24"/>
        </w:rPr>
        <w:t>details are on the form</w:t>
      </w:r>
      <w:r w:rsidRPr="000A6E8D">
        <w:rPr>
          <w:rFonts w:ascii="Trebuchet MS" w:hAnsi="Trebuchet MS"/>
          <w:b/>
          <w:color w:val="00937E"/>
          <w:sz w:val="24"/>
          <w:szCs w:val="24"/>
        </w:rPr>
        <w:t xml:space="preserve">. </w:t>
      </w:r>
    </w:p>
    <w:p w14:paraId="7A741CEF" w14:textId="45FE5F62" w:rsidR="0079383B" w:rsidRPr="000A6E8D" w:rsidRDefault="0079383B" w:rsidP="0079383B">
      <w:pPr>
        <w:jc w:val="center"/>
        <w:rPr>
          <w:rFonts w:ascii="Trebuchet MS" w:hAnsi="Trebuchet MS"/>
          <w:sz w:val="40"/>
          <w:szCs w:val="40"/>
        </w:rPr>
      </w:pPr>
      <w:r w:rsidRPr="000A6E8D">
        <w:rPr>
          <w:rFonts w:ascii="Trebuchet MS" w:hAnsi="Trebuchet MS" w:cstheme="minorHAnsi"/>
          <w:sz w:val="28"/>
          <w:szCs w:val="28"/>
        </w:rPr>
        <w:br w:type="page"/>
      </w:r>
      <w:r w:rsidRPr="000A6E8D">
        <w:rPr>
          <w:rFonts w:ascii="Trebuchet MS" w:hAnsi="Trebuchet MS"/>
          <w:b/>
          <w:color w:val="00937E"/>
          <w:sz w:val="40"/>
          <w:szCs w:val="40"/>
        </w:rPr>
        <w:lastRenderedPageBreak/>
        <w:t>RSVP form</w:t>
      </w:r>
    </w:p>
    <w:p w14:paraId="5387032B" w14:textId="2BE319B4" w:rsidR="0079383B" w:rsidRPr="000A6E8D" w:rsidRDefault="0079383B" w:rsidP="0079383B">
      <w:pPr>
        <w:spacing w:after="210" w:line="248" w:lineRule="auto"/>
        <w:ind w:right="1390" w:hanging="1134"/>
        <w:rPr>
          <w:rFonts w:ascii="Trebuchet MS" w:hAnsi="Trebuchet MS"/>
          <w:sz w:val="24"/>
        </w:rPr>
      </w:pPr>
      <w:r w:rsidRPr="000A6E8D">
        <w:rPr>
          <w:rFonts w:ascii="Trebuchet MS" w:hAnsi="Trebuchet MS"/>
          <w:sz w:val="24"/>
        </w:rPr>
        <w:t xml:space="preserve">Name </w:t>
      </w:r>
      <w:r w:rsidR="00F964FA" w:rsidRPr="000A6E8D">
        <w:rPr>
          <w:rFonts w:ascii="Trebuchet MS" w:hAnsi="Trebuchet MS"/>
          <w:sz w:val="24"/>
        </w:rPr>
        <w:t xml:space="preserve">and Title </w:t>
      </w:r>
      <w:r w:rsidRPr="000A6E8D">
        <w:rPr>
          <w:rFonts w:ascii="Trebuchet MS" w:hAnsi="Trebuchet MS"/>
          <w:sz w:val="24"/>
        </w:rPr>
        <w:t>of guest(s):</w:t>
      </w:r>
    </w:p>
    <w:tbl>
      <w:tblPr>
        <w:tblStyle w:val="TableGrid"/>
        <w:tblpPr w:leftFromText="180" w:rightFromText="180" w:vertAnchor="text" w:horzAnchor="page" w:tblpX="291" w:tblpY="167"/>
        <w:tblW w:w="11026" w:type="dxa"/>
        <w:tblLook w:val="04A0" w:firstRow="1" w:lastRow="0" w:firstColumn="1" w:lastColumn="0" w:noHBand="0" w:noVBand="1"/>
      </w:tblPr>
      <w:tblGrid>
        <w:gridCol w:w="2247"/>
        <w:gridCol w:w="8779"/>
      </w:tblGrid>
      <w:tr w:rsidR="000A6E8D" w:rsidRPr="000A6E8D" w14:paraId="4A56B29F" w14:textId="77777777" w:rsidTr="000A6E8D">
        <w:trPr>
          <w:trHeight w:val="465"/>
        </w:trPr>
        <w:tc>
          <w:tcPr>
            <w:tcW w:w="2247" w:type="dxa"/>
          </w:tcPr>
          <w:p w14:paraId="0D7C4698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  <w:tc>
          <w:tcPr>
            <w:tcW w:w="8779" w:type="dxa"/>
          </w:tcPr>
          <w:p w14:paraId="73ACE193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</w:tr>
      <w:tr w:rsidR="000A6E8D" w:rsidRPr="000A6E8D" w14:paraId="39F46401" w14:textId="77777777" w:rsidTr="000A6E8D">
        <w:trPr>
          <w:trHeight w:val="475"/>
        </w:trPr>
        <w:tc>
          <w:tcPr>
            <w:tcW w:w="2247" w:type="dxa"/>
          </w:tcPr>
          <w:p w14:paraId="7B0F5F17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  <w:tc>
          <w:tcPr>
            <w:tcW w:w="8779" w:type="dxa"/>
          </w:tcPr>
          <w:p w14:paraId="17BFF3B0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</w:tr>
      <w:tr w:rsidR="000A6E8D" w:rsidRPr="000A6E8D" w14:paraId="021BE9B4" w14:textId="77777777" w:rsidTr="000A6E8D">
        <w:trPr>
          <w:trHeight w:val="465"/>
        </w:trPr>
        <w:tc>
          <w:tcPr>
            <w:tcW w:w="2247" w:type="dxa"/>
          </w:tcPr>
          <w:p w14:paraId="6FAD55A0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  <w:tc>
          <w:tcPr>
            <w:tcW w:w="8779" w:type="dxa"/>
          </w:tcPr>
          <w:p w14:paraId="67BABE1A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</w:tr>
      <w:tr w:rsidR="000A6E8D" w:rsidRPr="000A6E8D" w14:paraId="5CE47790" w14:textId="77777777" w:rsidTr="000A6E8D">
        <w:trPr>
          <w:trHeight w:val="475"/>
        </w:trPr>
        <w:tc>
          <w:tcPr>
            <w:tcW w:w="2247" w:type="dxa"/>
          </w:tcPr>
          <w:p w14:paraId="03E15458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  <w:tc>
          <w:tcPr>
            <w:tcW w:w="8779" w:type="dxa"/>
          </w:tcPr>
          <w:p w14:paraId="766D5F0D" w14:textId="77777777" w:rsidR="000A6E8D" w:rsidRPr="000A6E8D" w:rsidRDefault="000A6E8D" w:rsidP="000A6E8D">
            <w:pPr>
              <w:spacing w:after="210" w:line="248" w:lineRule="auto"/>
              <w:ind w:right="1390"/>
              <w:rPr>
                <w:rFonts w:ascii="Trebuchet MS" w:hAnsi="Trebuchet MS"/>
              </w:rPr>
            </w:pPr>
          </w:p>
        </w:tc>
      </w:tr>
    </w:tbl>
    <w:p w14:paraId="566D9822" w14:textId="3577A7C4" w:rsidR="000A6E8D" w:rsidRPr="000A6E8D" w:rsidRDefault="000A6E8D" w:rsidP="0079383B">
      <w:pPr>
        <w:ind w:left="121" w:hanging="1255"/>
        <w:rPr>
          <w:rFonts w:ascii="Trebuchet MS" w:hAnsi="Trebuchet MS"/>
        </w:rPr>
      </w:pPr>
    </w:p>
    <w:tbl>
      <w:tblPr>
        <w:tblStyle w:val="TableGrid"/>
        <w:tblW w:w="10973" w:type="dxa"/>
        <w:tblInd w:w="-1085" w:type="dxa"/>
        <w:tblLook w:val="04A0" w:firstRow="1" w:lastRow="0" w:firstColumn="1" w:lastColumn="0" w:noHBand="0" w:noVBand="1"/>
      </w:tblPr>
      <w:tblGrid>
        <w:gridCol w:w="2214"/>
        <w:gridCol w:w="8759"/>
      </w:tblGrid>
      <w:tr w:rsidR="000A6E8D" w:rsidRPr="000A6E8D" w14:paraId="49842E6B" w14:textId="77777777" w:rsidTr="003F7181">
        <w:trPr>
          <w:trHeight w:val="375"/>
        </w:trPr>
        <w:tc>
          <w:tcPr>
            <w:tcW w:w="2214" w:type="dxa"/>
          </w:tcPr>
          <w:p w14:paraId="1345F649" w14:textId="043D51F2" w:rsidR="000A6E8D" w:rsidRPr="000A6E8D" w:rsidRDefault="003F7181" w:rsidP="0093391A">
            <w:pPr>
              <w:spacing w:before="120" w:after="12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hauffeur</w:t>
            </w:r>
            <w:r w:rsidR="000A6E8D" w:rsidRPr="000A6E8D">
              <w:rPr>
                <w:rFonts w:ascii="Trebuchet MS" w:hAnsi="Trebuchet MS"/>
              </w:rPr>
              <w:t xml:space="preserve">/Sergeant </w:t>
            </w:r>
          </w:p>
        </w:tc>
        <w:tc>
          <w:tcPr>
            <w:tcW w:w="8759" w:type="dxa"/>
          </w:tcPr>
          <w:p w14:paraId="7E060F41" w14:textId="77777777" w:rsidR="000A6E8D" w:rsidRPr="000A6E8D" w:rsidRDefault="000A6E8D" w:rsidP="0093391A">
            <w:pPr>
              <w:spacing w:before="120" w:after="120"/>
              <w:rPr>
                <w:rFonts w:ascii="Trebuchet MS" w:hAnsi="Trebuchet MS"/>
              </w:rPr>
            </w:pPr>
          </w:p>
        </w:tc>
      </w:tr>
    </w:tbl>
    <w:p w14:paraId="78FF6A85" w14:textId="77777777" w:rsidR="000A6E8D" w:rsidRPr="000A6E8D" w:rsidRDefault="000A6E8D" w:rsidP="000A6E8D">
      <w:pPr>
        <w:spacing w:after="0"/>
        <w:ind w:hanging="1134"/>
        <w:jc w:val="center"/>
        <w:rPr>
          <w:rFonts w:ascii="Trebuchet MS" w:hAnsi="Trebuchet MS" w:cstheme="minorHAnsi"/>
          <w:b/>
          <w:bCs/>
          <w:sz w:val="28"/>
          <w:szCs w:val="28"/>
        </w:rPr>
      </w:pPr>
    </w:p>
    <w:p w14:paraId="7E3DB268" w14:textId="53B3A0E5" w:rsidR="000A6E8D" w:rsidRPr="000A6E8D" w:rsidRDefault="000A6E8D" w:rsidP="000A6E8D">
      <w:pPr>
        <w:spacing w:after="0"/>
        <w:ind w:hanging="1134"/>
        <w:jc w:val="center"/>
        <w:rPr>
          <w:rFonts w:ascii="Trebuchet MS" w:hAnsi="Trebuchet MS" w:cstheme="minorHAnsi"/>
          <w:b/>
          <w:bCs/>
          <w:sz w:val="28"/>
          <w:szCs w:val="28"/>
        </w:rPr>
      </w:pPr>
      <w:r>
        <w:rPr>
          <w:rFonts w:ascii="Trebuchet MS" w:hAnsi="Trebuchet MS" w:cstheme="minorHAnsi"/>
          <w:b/>
          <w:bCs/>
          <w:sz w:val="28"/>
          <w:szCs w:val="28"/>
        </w:rPr>
        <w:t>--------</w:t>
      </w:r>
      <w:r w:rsidRPr="000A6E8D">
        <w:rPr>
          <w:rFonts w:ascii="Trebuchet MS" w:hAnsi="Trebuchet MS" w:cstheme="minorHAnsi"/>
          <w:b/>
          <w:bCs/>
          <w:sz w:val="28"/>
          <w:szCs w:val="28"/>
        </w:rPr>
        <w:t>---------</w:t>
      </w:r>
    </w:p>
    <w:tbl>
      <w:tblPr>
        <w:tblStyle w:val="TableGrid"/>
        <w:tblW w:w="3774" w:type="dxa"/>
        <w:tblInd w:w="-1085" w:type="dxa"/>
        <w:tblLook w:val="04A0" w:firstRow="1" w:lastRow="0" w:firstColumn="1" w:lastColumn="0" w:noHBand="0" w:noVBand="1"/>
      </w:tblPr>
      <w:tblGrid>
        <w:gridCol w:w="2214"/>
        <w:gridCol w:w="1560"/>
      </w:tblGrid>
      <w:tr w:rsidR="000A6E8D" w:rsidRPr="000A6E8D" w14:paraId="060C0579" w14:textId="77777777" w:rsidTr="0093391A">
        <w:trPr>
          <w:trHeight w:val="375"/>
        </w:trPr>
        <w:tc>
          <w:tcPr>
            <w:tcW w:w="2214" w:type="dxa"/>
          </w:tcPr>
          <w:p w14:paraId="69A88119" w14:textId="389F85D8" w:rsidR="000A6E8D" w:rsidRPr="000A6E8D" w:rsidRDefault="000A6E8D" w:rsidP="0093391A">
            <w:pPr>
              <w:spacing w:before="120" w:after="120"/>
              <w:rPr>
                <w:rFonts w:ascii="Trebuchet MS" w:hAnsi="Trebuchet MS"/>
              </w:rPr>
            </w:pPr>
            <w:r w:rsidRPr="000A6E8D">
              <w:rPr>
                <w:rFonts w:ascii="Trebuchet MS" w:hAnsi="Trebuchet MS"/>
              </w:rPr>
              <w:t>Number of tickets</w:t>
            </w:r>
          </w:p>
        </w:tc>
        <w:tc>
          <w:tcPr>
            <w:tcW w:w="1560" w:type="dxa"/>
          </w:tcPr>
          <w:p w14:paraId="006D8ECD" w14:textId="77777777" w:rsidR="000A6E8D" w:rsidRPr="000A6E8D" w:rsidRDefault="000A6E8D" w:rsidP="0093391A">
            <w:pPr>
              <w:spacing w:before="120" w:after="120"/>
              <w:rPr>
                <w:rFonts w:ascii="Trebuchet MS" w:hAnsi="Trebuchet MS"/>
              </w:rPr>
            </w:pPr>
          </w:p>
        </w:tc>
      </w:tr>
    </w:tbl>
    <w:p w14:paraId="24A317E9" w14:textId="72A9481C" w:rsidR="00F16BAC" w:rsidRDefault="0079383B" w:rsidP="0079383B">
      <w:pPr>
        <w:ind w:hanging="1134"/>
        <w:jc w:val="center"/>
        <w:rPr>
          <w:rFonts w:ascii="Trebuchet MS" w:hAnsi="Trebuchet MS" w:cstheme="minorHAnsi"/>
          <w:b/>
          <w:bCs/>
          <w:sz w:val="28"/>
          <w:szCs w:val="28"/>
        </w:rPr>
      </w:pPr>
      <w:r w:rsidRPr="000A6E8D">
        <w:rPr>
          <w:rFonts w:ascii="Trebuchet MS" w:hAnsi="Trebuchet MS" w:cstheme="minorHAnsi"/>
          <w:b/>
          <w:bCs/>
          <w:sz w:val="28"/>
          <w:szCs w:val="28"/>
        </w:rPr>
        <w:t>------------------</w:t>
      </w: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2268"/>
        <w:gridCol w:w="8789"/>
      </w:tblGrid>
      <w:tr w:rsidR="0093391A" w14:paraId="3D2F9507" w14:textId="77777777" w:rsidTr="0093391A">
        <w:tc>
          <w:tcPr>
            <w:tcW w:w="2268" w:type="dxa"/>
          </w:tcPr>
          <w:p w14:paraId="1539ACAB" w14:textId="519DA777" w:rsidR="0093391A" w:rsidRPr="0093391A" w:rsidRDefault="0093391A" w:rsidP="0093391A">
            <w:pPr>
              <w:spacing w:before="120" w:after="120"/>
              <w:rPr>
                <w:rFonts w:ascii="Trebuchet MS" w:hAnsi="Trebuchet MS" w:cstheme="minorHAnsi"/>
                <w:bCs/>
                <w:szCs w:val="28"/>
              </w:rPr>
            </w:pPr>
            <w:r>
              <w:rPr>
                <w:rFonts w:ascii="Trebuchet MS" w:hAnsi="Trebuchet MS" w:cstheme="minorHAnsi"/>
                <w:bCs/>
                <w:szCs w:val="28"/>
              </w:rPr>
              <w:t>Email Address</w:t>
            </w:r>
          </w:p>
        </w:tc>
        <w:tc>
          <w:tcPr>
            <w:tcW w:w="8789" w:type="dxa"/>
          </w:tcPr>
          <w:p w14:paraId="60A1E087" w14:textId="77777777" w:rsidR="0093391A" w:rsidRDefault="0093391A" w:rsidP="0093391A">
            <w:pPr>
              <w:spacing w:before="120" w:after="120"/>
              <w:jc w:val="center"/>
              <w:rPr>
                <w:rFonts w:ascii="Trebuchet MS" w:hAnsi="Trebuchet MS" w:cstheme="minorHAnsi"/>
                <w:b/>
                <w:bCs/>
                <w:sz w:val="28"/>
                <w:szCs w:val="28"/>
              </w:rPr>
            </w:pPr>
          </w:p>
        </w:tc>
      </w:tr>
    </w:tbl>
    <w:p w14:paraId="63405581" w14:textId="77777777" w:rsidR="0093391A" w:rsidRPr="000A6E8D" w:rsidRDefault="0093391A" w:rsidP="0079383B">
      <w:pPr>
        <w:ind w:hanging="1134"/>
        <w:jc w:val="center"/>
        <w:rPr>
          <w:rFonts w:ascii="Trebuchet MS" w:hAnsi="Trebuchet MS" w:cstheme="minorHAnsi"/>
          <w:b/>
          <w:bCs/>
          <w:sz w:val="28"/>
          <w:szCs w:val="28"/>
        </w:rPr>
      </w:pPr>
    </w:p>
    <w:p w14:paraId="593A92FC" w14:textId="68E8EED8" w:rsidR="0079383B" w:rsidRPr="000A6E8D" w:rsidRDefault="000A6E8D" w:rsidP="003F7181">
      <w:pPr>
        <w:spacing w:after="210" w:line="248" w:lineRule="auto"/>
        <w:ind w:left="426" w:right="-188" w:hanging="1560"/>
        <w:rPr>
          <w:rFonts w:ascii="Trebuchet MS" w:hAnsi="Trebuchet MS"/>
          <w:sz w:val="24"/>
        </w:rPr>
      </w:pPr>
      <w:r w:rsidRPr="000A6E8D">
        <w:rPr>
          <w:rFonts w:ascii="Trebuchet MS" w:hAnsi="Trebuchet MS"/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821C393" wp14:editId="2CC441B3">
                <wp:simplePos x="0" y="0"/>
                <wp:positionH relativeFrom="column">
                  <wp:posOffset>-749300</wp:posOffset>
                </wp:positionH>
                <wp:positionV relativeFrom="paragraph">
                  <wp:posOffset>448945</wp:posOffset>
                </wp:positionV>
                <wp:extent cx="7124700" cy="1003300"/>
                <wp:effectExtent l="0" t="0" r="1905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00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00A70" w14:textId="12B5CC46" w:rsidR="000A6E8D" w:rsidRDefault="000A6E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821C3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9pt;margin-top:35.35pt;width:561pt;height:79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">
                <v:textbox>
                  <w:txbxContent>
                    <w:p w14:paraId="4A300A70" w14:textId="12B5CC46" w:rsidR="000A6E8D" w:rsidRDefault="000A6E8D"/>
                  </w:txbxContent>
                </v:textbox>
                <w10:wrap type="square"/>
              </v:shape>
            </w:pict>
          </mc:Fallback>
        </mc:AlternateContent>
      </w:r>
      <w:r w:rsidR="0079383B" w:rsidRPr="000A6E8D">
        <w:rPr>
          <w:rFonts w:ascii="Trebuchet MS" w:hAnsi="Trebuchet MS"/>
          <w:sz w:val="24"/>
        </w:rPr>
        <w:t>Any other special requirement</w:t>
      </w:r>
      <w:r w:rsidR="00212B89">
        <w:rPr>
          <w:rFonts w:ascii="Trebuchet MS" w:hAnsi="Trebuchet MS"/>
          <w:sz w:val="24"/>
        </w:rPr>
        <w:t>s</w:t>
      </w:r>
      <w:r w:rsidR="0079383B" w:rsidRPr="000A6E8D">
        <w:rPr>
          <w:rFonts w:ascii="Trebuchet MS" w:hAnsi="Trebuchet MS"/>
          <w:sz w:val="24"/>
        </w:rPr>
        <w:t>? (</w:t>
      </w:r>
      <w:r w:rsidRPr="000A6E8D">
        <w:rPr>
          <w:rFonts w:ascii="Trebuchet MS" w:hAnsi="Trebuchet MS"/>
          <w:sz w:val="24"/>
        </w:rPr>
        <w:t>Dietary requirements, Disabled Parking, Wheelchair access?</w:t>
      </w:r>
    </w:p>
    <w:p w14:paraId="77195901" w14:textId="6922D52A" w:rsidR="000A6E8D" w:rsidRPr="000A6E8D" w:rsidRDefault="000A6E8D" w:rsidP="000A6E8D">
      <w:pPr>
        <w:spacing w:after="0" w:line="247" w:lineRule="auto"/>
        <w:ind w:right="1389" w:hanging="1134"/>
        <w:rPr>
          <w:rFonts w:ascii="Trebuchet MS" w:hAnsi="Trebuchet MS"/>
        </w:rPr>
      </w:pPr>
    </w:p>
    <w:p w14:paraId="4B6CEE93" w14:textId="77777777" w:rsidR="000A6E8D" w:rsidRPr="000A6E8D" w:rsidRDefault="0079383B" w:rsidP="000A6E8D">
      <w:pPr>
        <w:ind w:hanging="1134"/>
        <w:jc w:val="center"/>
        <w:rPr>
          <w:rFonts w:ascii="Trebuchet MS" w:hAnsi="Trebuchet MS" w:cstheme="minorHAnsi"/>
          <w:b/>
          <w:bCs/>
          <w:sz w:val="28"/>
          <w:szCs w:val="28"/>
        </w:rPr>
      </w:pPr>
      <w:r w:rsidRPr="000A6E8D">
        <w:rPr>
          <w:rFonts w:ascii="Trebuchet MS" w:hAnsi="Trebuchet MS" w:cstheme="minorHAnsi"/>
          <w:b/>
          <w:bCs/>
          <w:sz w:val="28"/>
          <w:szCs w:val="28"/>
        </w:rPr>
        <w:t>------------------</w:t>
      </w:r>
    </w:p>
    <w:p w14:paraId="675E5283" w14:textId="7B508FFC" w:rsidR="0079383B" w:rsidRPr="000A6E8D" w:rsidRDefault="000A6E8D" w:rsidP="000A6E8D">
      <w:pPr>
        <w:ind w:hanging="1134"/>
        <w:rPr>
          <w:rFonts w:ascii="Trebuchet MS" w:hAnsi="Trebuchet MS"/>
          <w:sz w:val="24"/>
        </w:rPr>
      </w:pPr>
      <w:r w:rsidRPr="000A6E8D">
        <w:rPr>
          <w:rFonts w:ascii="Trebuchet MS" w:hAnsi="Trebuchet MS"/>
          <w:sz w:val="24"/>
        </w:rPr>
        <w:t>Payment Details:</w:t>
      </w:r>
    </w:p>
    <w:p w14:paraId="756811E0" w14:textId="0CA36012" w:rsidR="00DD2C62" w:rsidRPr="00DD2C62" w:rsidRDefault="0093391A" w:rsidP="0093391A">
      <w:pPr>
        <w:spacing w:after="0"/>
        <w:ind w:left="-1276" w:firstLine="567"/>
        <w:rPr>
          <w:rFonts w:ascii="Trebuchet MS" w:hAnsi="Trebuchet MS" w:cstheme="minorHAnsi"/>
        </w:rPr>
      </w:pPr>
      <w:r>
        <w:rPr>
          <w:rFonts w:ascii="Trebuchet MS" w:hAnsi="Trebuchet MS"/>
        </w:rPr>
        <w:t xml:space="preserve">BACS: </w:t>
      </w:r>
      <w:r w:rsidR="000A6E8D" w:rsidRPr="00DD2C62">
        <w:rPr>
          <w:rFonts w:ascii="Trebuchet MS" w:hAnsi="Trebuchet MS"/>
        </w:rPr>
        <w:t xml:space="preserve">Reference: </w:t>
      </w:r>
      <w:r w:rsidR="000A6E8D" w:rsidRPr="00DD2C62">
        <w:rPr>
          <w:rFonts w:ascii="Trebuchet MS" w:hAnsi="Trebuchet MS"/>
          <w:b/>
        </w:rPr>
        <w:t xml:space="preserve">CHEVNT </w:t>
      </w:r>
      <w:r w:rsidR="00271FF0">
        <w:rPr>
          <w:rFonts w:ascii="Trebuchet MS" w:hAnsi="Trebuchet MS"/>
          <w:b/>
        </w:rPr>
        <w:t>2</w:t>
      </w:r>
      <w:r w:rsidR="00BC5747">
        <w:rPr>
          <w:rFonts w:ascii="Trebuchet MS" w:hAnsi="Trebuchet MS"/>
          <w:b/>
        </w:rPr>
        <w:t>9</w:t>
      </w:r>
      <w:r w:rsidR="003F7181">
        <w:rPr>
          <w:rFonts w:ascii="Trebuchet MS" w:hAnsi="Trebuchet MS"/>
          <w:b/>
        </w:rPr>
        <w:t xml:space="preserve"> </w:t>
      </w:r>
      <w:r w:rsidR="000A6E8D" w:rsidRPr="00DD2C62">
        <w:rPr>
          <w:rFonts w:ascii="Trebuchet MS" w:hAnsi="Trebuchet MS"/>
          <w:b/>
        </w:rPr>
        <w:t xml:space="preserve">- </w:t>
      </w:r>
      <w:proofErr w:type="spellStart"/>
      <w:r>
        <w:rPr>
          <w:rFonts w:ascii="Trebuchet MS" w:hAnsi="Trebuchet MS"/>
          <w:b/>
        </w:rPr>
        <w:t>Coblands</w:t>
      </w:r>
      <w:proofErr w:type="spellEnd"/>
      <w:r w:rsidR="000A6E8D" w:rsidRPr="00DD2C62">
        <w:rPr>
          <w:rFonts w:ascii="Trebuchet MS" w:hAnsi="Trebuchet MS"/>
        </w:rPr>
        <w:br/>
      </w:r>
      <w:r w:rsidR="000A6E8D" w:rsidRPr="00DD2C62">
        <w:rPr>
          <w:rFonts w:ascii="Trebuchet MS" w:hAnsi="Trebuchet MS"/>
        </w:rPr>
        <w:tab/>
      </w:r>
      <w:r w:rsidR="00DD2C62" w:rsidRPr="00DD2C62">
        <w:rPr>
          <w:rFonts w:ascii="Trebuchet MS" w:hAnsi="Trebuchet MS"/>
        </w:rPr>
        <w:tab/>
      </w:r>
      <w:r w:rsidR="00DD2C62" w:rsidRPr="00DD2C62">
        <w:rPr>
          <w:rFonts w:ascii="Trebuchet MS" w:hAnsi="Trebuchet MS"/>
        </w:rPr>
        <w:tab/>
      </w:r>
      <w:r w:rsidR="000A6E8D" w:rsidRPr="00DD2C62">
        <w:rPr>
          <w:rFonts w:ascii="Trebuchet MS" w:hAnsi="Trebuchet MS"/>
        </w:rPr>
        <w:tab/>
      </w:r>
      <w:r w:rsidR="000A6E8D" w:rsidRPr="00DD2C62">
        <w:rPr>
          <w:rFonts w:ascii="Trebuchet MS" w:hAnsi="Trebuchet MS"/>
        </w:rPr>
        <w:tab/>
        <w:t>Sort Code: 20 – 76 - 63</w:t>
      </w:r>
      <w:r w:rsidR="000A6E8D" w:rsidRPr="00DD2C62">
        <w:rPr>
          <w:rFonts w:ascii="Trebuchet MS" w:hAnsi="Trebuchet MS"/>
        </w:rPr>
        <w:br/>
      </w:r>
      <w:r w:rsidR="000A6E8D" w:rsidRPr="00DD2C62">
        <w:rPr>
          <w:rFonts w:ascii="Trebuchet MS" w:hAnsi="Trebuchet MS"/>
        </w:rPr>
        <w:tab/>
      </w:r>
      <w:r w:rsidR="000A6E8D" w:rsidRPr="00DD2C62">
        <w:rPr>
          <w:rFonts w:ascii="Trebuchet MS" w:hAnsi="Trebuchet MS"/>
        </w:rPr>
        <w:tab/>
      </w:r>
      <w:r w:rsidR="000A6E8D" w:rsidRPr="00DD2C62">
        <w:rPr>
          <w:rFonts w:ascii="Trebuchet MS" w:hAnsi="Trebuchet MS"/>
        </w:rPr>
        <w:tab/>
        <w:t>Account Number: 60692026</w:t>
      </w:r>
      <w:r w:rsidR="00DD2C62" w:rsidRPr="00DD2C62">
        <w:rPr>
          <w:rFonts w:ascii="Trebuchet MS" w:hAnsi="Trebuchet MS" w:cstheme="minorHAnsi"/>
        </w:rPr>
        <w:t xml:space="preserve"> </w:t>
      </w:r>
      <w:bookmarkStart w:id="0" w:name="_GoBack"/>
      <w:bookmarkEnd w:id="0"/>
    </w:p>
    <w:p w14:paraId="01C47C7C" w14:textId="4D68D551" w:rsidR="000A6E8D" w:rsidRPr="00DD2C62" w:rsidRDefault="00DD2C62" w:rsidP="00DD2C62">
      <w:pPr>
        <w:spacing w:after="0"/>
        <w:ind w:left="-709"/>
        <w:rPr>
          <w:rFonts w:ascii="Trebuchet MS" w:hAnsi="Trebuchet MS" w:cs="Times New Roman"/>
        </w:rPr>
      </w:pPr>
      <w:r w:rsidRPr="00DD2C62">
        <w:rPr>
          <w:rFonts w:ascii="Trebuchet MS" w:hAnsi="Trebuchet MS" w:cstheme="minorHAnsi"/>
        </w:rPr>
        <w:t xml:space="preserve">Cheques payable to: </w:t>
      </w:r>
      <w:r w:rsidRPr="00DD2C62">
        <w:rPr>
          <w:rFonts w:ascii="Trebuchet MS" w:hAnsi="Trebuchet MS" w:cs="Times New Roman"/>
        </w:rPr>
        <w:t>Sevenoaks District Council (Chairman)</w:t>
      </w:r>
      <w:r w:rsidRPr="00DD2C62">
        <w:rPr>
          <w:rFonts w:ascii="Trebuchet MS" w:hAnsi="Trebuchet MS" w:cs="Times New Roman"/>
        </w:rPr>
        <w:br/>
      </w:r>
    </w:p>
    <w:p w14:paraId="69E85365" w14:textId="77777777" w:rsidR="000A6E8D" w:rsidRPr="00DD2C62" w:rsidRDefault="000A6E8D" w:rsidP="000A6E8D">
      <w:pPr>
        <w:spacing w:after="0" w:line="240" w:lineRule="auto"/>
        <w:ind w:left="-1134"/>
        <w:rPr>
          <w:rFonts w:ascii="Trebuchet MS" w:hAnsi="Trebuchet MS"/>
        </w:rPr>
      </w:pPr>
      <w:r w:rsidRPr="00DD2C62">
        <w:rPr>
          <w:rFonts w:ascii="Trebuchet MS" w:hAnsi="Trebuchet MS"/>
        </w:rPr>
        <w:t xml:space="preserve">Democratic Services, Sevenoaks District Council, Argyle Road, Sevenoaks, Kent, TN13 1HG </w:t>
      </w:r>
    </w:p>
    <w:p w14:paraId="10D44C4C" w14:textId="77777777" w:rsidR="000A6E8D" w:rsidRPr="00DD2C62" w:rsidRDefault="000A6E8D" w:rsidP="000A6E8D">
      <w:pPr>
        <w:spacing w:after="0"/>
        <w:ind w:left="-1134"/>
        <w:rPr>
          <w:rFonts w:ascii="Trebuchet MS" w:hAnsi="Trebuchet MS"/>
        </w:rPr>
      </w:pPr>
      <w:r w:rsidRPr="00DD2C62">
        <w:rPr>
          <w:rFonts w:ascii="Trebuchet MS" w:hAnsi="Trebuchet MS"/>
        </w:rPr>
        <w:t>T: 01732 227247</w:t>
      </w:r>
      <w:r w:rsidRPr="00DD2C62">
        <w:rPr>
          <w:rFonts w:ascii="Trebuchet MS" w:hAnsi="Trebuchet MS"/>
        </w:rPr>
        <w:tab/>
      </w:r>
    </w:p>
    <w:p w14:paraId="2DFD71C0" w14:textId="504782E0" w:rsidR="00C967DB" w:rsidRPr="00DD2C62" w:rsidRDefault="000A6E8D" w:rsidP="00DD2C62">
      <w:pPr>
        <w:spacing w:after="0"/>
        <w:ind w:left="-1134"/>
        <w:rPr>
          <w:rFonts w:ascii="Trebuchet MS" w:hAnsi="Trebuchet MS" w:cstheme="minorHAnsi"/>
        </w:rPr>
      </w:pPr>
      <w:r w:rsidRPr="00DD2C62">
        <w:rPr>
          <w:rFonts w:ascii="Trebuchet MS" w:hAnsi="Trebuchet MS"/>
        </w:rPr>
        <w:t xml:space="preserve">E: </w:t>
      </w:r>
      <w:hyperlink r:id="rId15" w:history="1">
        <w:r w:rsidRPr="00DD2C62">
          <w:rPr>
            <w:rStyle w:val="Hyperlink"/>
            <w:rFonts w:ascii="Trebuchet MS" w:hAnsi="Trebuchet MS"/>
          </w:rPr>
          <w:t>chairman@sevenoaks.gov.uk</w:t>
        </w:r>
      </w:hyperlink>
      <w:r w:rsidRPr="00DD2C62">
        <w:rPr>
          <w:rFonts w:ascii="Trebuchet MS" w:hAnsi="Trebuchet MS"/>
        </w:rPr>
        <w:t xml:space="preserve"> </w:t>
      </w:r>
    </w:p>
    <w:sectPr w:rsidR="00C967DB" w:rsidRPr="00DD2C62" w:rsidSect="008253BD">
      <w:headerReference w:type="default" r:id="rId16"/>
      <w:footerReference w:type="default" r:id="rId17"/>
      <w:pgSz w:w="11906" w:h="16838"/>
      <w:pgMar w:top="22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697B8" w14:textId="77777777" w:rsidR="00EA4BB1" w:rsidRDefault="00EA4BB1" w:rsidP="00F16BAC">
      <w:pPr>
        <w:spacing w:after="0" w:line="240" w:lineRule="auto"/>
      </w:pPr>
      <w:r>
        <w:separator/>
      </w:r>
    </w:p>
  </w:endnote>
  <w:endnote w:type="continuationSeparator" w:id="0">
    <w:p w14:paraId="3C19474D" w14:textId="77777777" w:rsidR="00EA4BB1" w:rsidRDefault="00EA4BB1" w:rsidP="00F16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F29AE" w14:textId="6FDA7240" w:rsidR="00A90B90" w:rsidRPr="00604071" w:rsidRDefault="00A90B90" w:rsidP="00A90B90">
    <w:pPr>
      <w:pStyle w:val="Footer"/>
      <w:rPr>
        <w:rFonts w:ascii="Trebuchet MS" w:hAnsi="Trebuchet MS"/>
        <w:b/>
        <w:bCs/>
      </w:rPr>
    </w:pPr>
    <w:r w:rsidRPr="00604071">
      <w:rPr>
        <w:rFonts w:ascii="Trebuchet MS" w:hAnsi="Trebuchet MS"/>
        <w:b/>
        <w:bCs/>
        <w:noProof/>
      </w:rPr>
      <w:drawing>
        <wp:anchor distT="0" distB="0" distL="114300" distR="114300" simplePos="0" relativeHeight="251668992" behindDoc="0" locked="0" layoutInCell="1" allowOverlap="1" wp14:anchorId="162E5A49" wp14:editId="303B37AE">
          <wp:simplePos x="0" y="0"/>
          <wp:positionH relativeFrom="column">
            <wp:posOffset>3488055</wp:posOffset>
          </wp:positionH>
          <wp:positionV relativeFrom="page">
            <wp:posOffset>9888855</wp:posOffset>
          </wp:positionV>
          <wp:extent cx="1669415" cy="475615"/>
          <wp:effectExtent l="0" t="0" r="6985" b="635"/>
          <wp:wrapSquare wrapText="bothSides"/>
          <wp:docPr id="19" name="Picture 19" descr="DAV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AVS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9415" cy="475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3FAE">
      <w:rPr>
        <w:rFonts w:ascii="Trebuchet MS" w:hAnsi="Trebuchet MS"/>
        <w:b/>
        <w:bCs/>
      </w:rPr>
      <w:t xml:space="preserve">The </w:t>
    </w:r>
    <w:proofErr w:type="spellStart"/>
    <w:r w:rsidR="00523FAE">
      <w:rPr>
        <w:rFonts w:ascii="Trebuchet MS" w:hAnsi="Trebuchet MS"/>
        <w:b/>
        <w:bCs/>
      </w:rPr>
      <w:t>Chairmans</w:t>
    </w:r>
    <w:proofErr w:type="spellEnd"/>
    <w:r w:rsidR="00523FAE">
      <w:rPr>
        <w:rFonts w:ascii="Trebuchet MS" w:hAnsi="Trebuchet MS"/>
        <w:b/>
        <w:bCs/>
      </w:rPr>
      <w:t xml:space="preserve"> chosen charity to support will b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52AEB" w14:textId="77777777" w:rsidR="00EA4BB1" w:rsidRDefault="00EA4BB1" w:rsidP="00F16BAC">
      <w:pPr>
        <w:spacing w:after="0" w:line="240" w:lineRule="auto"/>
      </w:pPr>
      <w:r>
        <w:separator/>
      </w:r>
    </w:p>
  </w:footnote>
  <w:footnote w:type="continuationSeparator" w:id="0">
    <w:p w14:paraId="4A867D56" w14:textId="77777777" w:rsidR="00EA4BB1" w:rsidRDefault="00EA4BB1" w:rsidP="00F16B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D166F" w14:textId="59478525" w:rsidR="00F16BAC" w:rsidRDefault="00F16BA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29D509" wp14:editId="185CD102">
              <wp:simplePos x="0" y="0"/>
              <wp:positionH relativeFrom="column">
                <wp:posOffset>2286000</wp:posOffset>
              </wp:positionH>
              <wp:positionV relativeFrom="page">
                <wp:posOffset>241300</wp:posOffset>
              </wp:positionV>
              <wp:extent cx="985520" cy="1159510"/>
              <wp:effectExtent l="0" t="0" r="5080" b="254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85520" cy="1159510"/>
                        <a:chOff x="1909292" y="0"/>
                        <a:chExt cx="1075805" cy="1270164"/>
                      </a:xfrm>
                    </wpg:grpSpPr>
                    <wps:wsp>
                      <wps:cNvPr id="2" name="Shape 6"/>
                      <wps:cNvSpPr/>
                      <wps:spPr>
                        <a:xfrm>
                          <a:off x="1953519" y="38867"/>
                          <a:ext cx="983615" cy="11799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83615" h="1179944">
                              <a:moveTo>
                                <a:pt x="0" y="0"/>
                              </a:moveTo>
                              <a:lnTo>
                                <a:pt x="983615" y="0"/>
                              </a:lnTo>
                              <a:lnTo>
                                <a:pt x="983615" y="827367"/>
                              </a:lnTo>
                              <a:cubicBezTo>
                                <a:pt x="983615" y="841388"/>
                                <a:pt x="969594" y="915505"/>
                                <a:pt x="925526" y="941553"/>
                              </a:cubicBezTo>
                              <a:cubicBezTo>
                                <a:pt x="865721" y="976884"/>
                                <a:pt x="492811" y="1167930"/>
                                <a:pt x="492811" y="1179944"/>
                              </a:cubicBezTo>
                              <a:cubicBezTo>
                                <a:pt x="492811" y="1167930"/>
                                <a:pt x="119914" y="976884"/>
                                <a:pt x="60109" y="941553"/>
                              </a:cubicBezTo>
                              <a:cubicBezTo>
                                <a:pt x="16040" y="915505"/>
                                <a:pt x="2019" y="841388"/>
                                <a:pt x="2019" y="827367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997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" name="Shape 7"/>
                      <wps:cNvSpPr/>
                      <wps:spPr>
                        <a:xfrm>
                          <a:off x="1959508" y="161061"/>
                          <a:ext cx="968858" cy="8433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8858" h="843381">
                              <a:moveTo>
                                <a:pt x="484873" y="0"/>
                              </a:moveTo>
                              <a:lnTo>
                                <a:pt x="643128" y="683120"/>
                              </a:lnTo>
                              <a:lnTo>
                                <a:pt x="797370" y="4000"/>
                              </a:lnTo>
                              <a:lnTo>
                                <a:pt x="968858" y="747065"/>
                              </a:lnTo>
                              <a:cubicBezTo>
                                <a:pt x="963777" y="762724"/>
                                <a:pt x="956234" y="779996"/>
                                <a:pt x="945591" y="794652"/>
                              </a:cubicBezTo>
                              <a:lnTo>
                                <a:pt x="797370" y="166268"/>
                              </a:lnTo>
                              <a:lnTo>
                                <a:pt x="641121" y="843381"/>
                              </a:lnTo>
                              <a:lnTo>
                                <a:pt x="484873" y="166268"/>
                              </a:lnTo>
                              <a:lnTo>
                                <a:pt x="326606" y="843381"/>
                              </a:lnTo>
                              <a:lnTo>
                                <a:pt x="166332" y="168275"/>
                              </a:lnTo>
                              <a:lnTo>
                                <a:pt x="24066" y="788759"/>
                              </a:lnTo>
                              <a:cubicBezTo>
                                <a:pt x="11709" y="769569"/>
                                <a:pt x="4102" y="747154"/>
                                <a:pt x="0" y="729971"/>
                              </a:cubicBezTo>
                              <a:lnTo>
                                <a:pt x="166332" y="2006"/>
                              </a:lnTo>
                              <a:lnTo>
                                <a:pt x="326606" y="681114"/>
                              </a:lnTo>
                              <a:lnTo>
                                <a:pt x="4848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" name="Shape 8"/>
                      <wps:cNvSpPr/>
                      <wps:spPr>
                        <a:xfrm>
                          <a:off x="1909292" y="0"/>
                          <a:ext cx="127165" cy="103932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165" h="1039329">
                              <a:moveTo>
                                <a:pt x="3925" y="0"/>
                              </a:moveTo>
                              <a:lnTo>
                                <a:pt x="127165" y="0"/>
                              </a:lnTo>
                              <a:lnTo>
                                <a:pt x="127165" y="38874"/>
                              </a:lnTo>
                              <a:lnTo>
                                <a:pt x="44221" y="38874"/>
                              </a:lnTo>
                              <a:lnTo>
                                <a:pt x="45962" y="754404"/>
                              </a:lnTo>
                              <a:lnTo>
                                <a:pt x="127165" y="400432"/>
                              </a:lnTo>
                              <a:lnTo>
                                <a:pt x="127165" y="554257"/>
                              </a:lnTo>
                              <a:lnTo>
                                <a:pt x="50216" y="891031"/>
                              </a:lnTo>
                              <a:cubicBezTo>
                                <a:pt x="54305" y="908214"/>
                                <a:pt x="61925" y="930629"/>
                                <a:pt x="74282" y="949819"/>
                              </a:cubicBezTo>
                              <a:lnTo>
                                <a:pt x="127165" y="719173"/>
                              </a:lnTo>
                              <a:lnTo>
                                <a:pt x="127165" y="869773"/>
                              </a:lnTo>
                              <a:lnTo>
                                <a:pt x="102654" y="979258"/>
                              </a:lnTo>
                              <a:cubicBezTo>
                                <a:pt x="103238" y="979626"/>
                                <a:pt x="103759" y="980070"/>
                                <a:pt x="104343" y="980413"/>
                              </a:cubicBezTo>
                              <a:cubicBezTo>
                                <a:pt x="108436" y="982831"/>
                                <a:pt x="113994" y="985978"/>
                                <a:pt x="120797" y="989746"/>
                              </a:cubicBezTo>
                              <a:lnTo>
                                <a:pt x="127165" y="993223"/>
                              </a:lnTo>
                              <a:lnTo>
                                <a:pt x="127165" y="1039329"/>
                              </a:lnTo>
                              <a:lnTo>
                                <a:pt x="104310" y="1026266"/>
                              </a:lnTo>
                              <a:cubicBezTo>
                                <a:pt x="97464" y="1022184"/>
                                <a:pt x="91446" y="1018396"/>
                                <a:pt x="86385" y="1014945"/>
                              </a:cubicBezTo>
                              <a:cubicBezTo>
                                <a:pt x="0" y="956055"/>
                                <a:pt x="3925" y="850035"/>
                                <a:pt x="3925" y="850035"/>
                              </a:cubicBezTo>
                              <a:lnTo>
                                <a:pt x="39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" name="Shape 9"/>
                      <wps:cNvSpPr/>
                      <wps:spPr>
                        <a:xfrm>
                          <a:off x="2036458" y="993223"/>
                          <a:ext cx="109893" cy="1028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893" h="102886">
                              <a:moveTo>
                                <a:pt x="0" y="0"/>
                              </a:moveTo>
                              <a:lnTo>
                                <a:pt x="17560" y="9586"/>
                              </a:lnTo>
                              <a:cubicBezTo>
                                <a:pt x="35711" y="19395"/>
                                <a:pt x="57965" y="31262"/>
                                <a:pt x="82567" y="44330"/>
                              </a:cubicBezTo>
                              <a:lnTo>
                                <a:pt x="109893" y="58822"/>
                              </a:lnTo>
                              <a:lnTo>
                                <a:pt x="109893" y="102886"/>
                              </a:lnTo>
                              <a:lnTo>
                                <a:pt x="57602" y="76532"/>
                              </a:lnTo>
                              <a:cubicBezTo>
                                <a:pt x="36312" y="65628"/>
                                <a:pt x="16777" y="55377"/>
                                <a:pt x="35" y="46126"/>
                              </a:cubicBezTo>
                              <a:lnTo>
                                <a:pt x="0" y="461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" name="Shape 10"/>
                      <wps:cNvSpPr/>
                      <wps:spPr>
                        <a:xfrm>
                          <a:off x="2036458" y="329335"/>
                          <a:ext cx="109893" cy="54043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893" h="540437">
                              <a:moveTo>
                                <a:pt x="89383" y="0"/>
                              </a:moveTo>
                              <a:lnTo>
                                <a:pt x="109893" y="86395"/>
                              </a:lnTo>
                              <a:lnTo>
                                <a:pt x="109893" y="212324"/>
                              </a:lnTo>
                              <a:lnTo>
                                <a:pt x="91389" y="132220"/>
                              </a:lnTo>
                              <a:lnTo>
                                <a:pt x="0" y="540437"/>
                              </a:lnTo>
                              <a:lnTo>
                                <a:pt x="0" y="389838"/>
                              </a:lnTo>
                              <a:lnTo>
                                <a:pt x="893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" name="Shape 11"/>
                      <wps:cNvSpPr/>
                      <wps:spPr>
                        <a:xfrm>
                          <a:off x="2036458" y="0"/>
                          <a:ext cx="109893" cy="5542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893" h="554257">
                              <a:moveTo>
                                <a:pt x="0" y="0"/>
                              </a:moveTo>
                              <a:lnTo>
                                <a:pt x="109893" y="0"/>
                              </a:lnTo>
                              <a:lnTo>
                                <a:pt x="109893" y="38874"/>
                              </a:lnTo>
                              <a:lnTo>
                                <a:pt x="95733" y="38874"/>
                              </a:lnTo>
                              <a:lnTo>
                                <a:pt x="109893" y="101254"/>
                              </a:lnTo>
                              <a:lnTo>
                                <a:pt x="109893" y="249974"/>
                              </a:lnTo>
                              <a:lnTo>
                                <a:pt x="89383" y="163067"/>
                              </a:lnTo>
                              <a:lnTo>
                                <a:pt x="0" y="554257"/>
                              </a:lnTo>
                              <a:lnTo>
                                <a:pt x="0" y="400432"/>
                              </a:lnTo>
                              <a:lnTo>
                                <a:pt x="82944" y="38874"/>
                              </a:lnTo>
                              <a:lnTo>
                                <a:pt x="0" y="3887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" name="Shape 12"/>
                      <wps:cNvSpPr/>
                      <wps:spPr>
                        <a:xfrm>
                          <a:off x="2146351" y="331159"/>
                          <a:ext cx="297123" cy="9311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123" h="931147">
                              <a:moveTo>
                                <a:pt x="297123" y="0"/>
                              </a:moveTo>
                              <a:lnTo>
                                <a:pt x="297123" y="143179"/>
                              </a:lnTo>
                              <a:lnTo>
                                <a:pt x="296011" y="138409"/>
                              </a:lnTo>
                              <a:lnTo>
                                <a:pt x="143929" y="797450"/>
                              </a:lnTo>
                              <a:cubicBezTo>
                                <a:pt x="218328" y="837366"/>
                                <a:pt x="282010" y="872479"/>
                                <a:pt x="296768" y="884148"/>
                              </a:cubicBezTo>
                              <a:lnTo>
                                <a:pt x="297123" y="884535"/>
                              </a:lnTo>
                              <a:lnTo>
                                <a:pt x="297123" y="931147"/>
                              </a:lnTo>
                              <a:lnTo>
                                <a:pt x="296728" y="930314"/>
                              </a:lnTo>
                              <a:cubicBezTo>
                                <a:pt x="271457" y="899173"/>
                                <a:pt x="134640" y="832229"/>
                                <a:pt x="15811" y="772918"/>
                              </a:cubicBezTo>
                              <a:lnTo>
                                <a:pt x="0" y="764950"/>
                              </a:lnTo>
                              <a:lnTo>
                                <a:pt x="0" y="720885"/>
                              </a:lnTo>
                              <a:lnTo>
                                <a:pt x="51767" y="748340"/>
                              </a:lnTo>
                              <a:cubicBezTo>
                                <a:pt x="79308" y="762951"/>
                                <a:pt x="107439" y="777905"/>
                                <a:pt x="134404" y="792345"/>
                              </a:cubicBezTo>
                              <a:lnTo>
                                <a:pt x="0" y="210500"/>
                              </a:lnTo>
                              <a:lnTo>
                                <a:pt x="0" y="84571"/>
                              </a:lnTo>
                              <a:lnTo>
                                <a:pt x="139764" y="673282"/>
                              </a:lnTo>
                              <a:lnTo>
                                <a:pt x="2971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0" name="Shape 13"/>
                      <wps:cNvSpPr/>
                      <wps:spPr>
                        <a:xfrm>
                          <a:off x="2146351" y="0"/>
                          <a:ext cx="297123" cy="8421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123" h="842174">
                              <a:moveTo>
                                <a:pt x="0" y="0"/>
                              </a:moveTo>
                              <a:lnTo>
                                <a:pt x="297123" y="0"/>
                              </a:lnTo>
                              <a:lnTo>
                                <a:pt x="297123" y="164901"/>
                              </a:lnTo>
                              <a:lnTo>
                                <a:pt x="139764" y="842174"/>
                              </a:lnTo>
                              <a:lnTo>
                                <a:pt x="0" y="249974"/>
                              </a:lnTo>
                              <a:lnTo>
                                <a:pt x="0" y="101254"/>
                              </a:lnTo>
                              <a:lnTo>
                                <a:pt x="137732" y="707986"/>
                              </a:lnTo>
                              <a:lnTo>
                                <a:pt x="292582" y="38874"/>
                              </a:lnTo>
                              <a:lnTo>
                                <a:pt x="0" y="3887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1" name="Shape 14"/>
                      <wps:cNvSpPr/>
                      <wps:spPr>
                        <a:xfrm>
                          <a:off x="2443474" y="327329"/>
                          <a:ext cx="299072" cy="9428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9072" h="942835">
                              <a:moveTo>
                                <a:pt x="895" y="0"/>
                              </a:moveTo>
                              <a:lnTo>
                                <a:pt x="157156" y="677113"/>
                              </a:lnTo>
                              <a:lnTo>
                                <a:pt x="299072" y="62108"/>
                              </a:lnTo>
                              <a:lnTo>
                                <a:pt x="299072" y="206954"/>
                              </a:lnTo>
                              <a:lnTo>
                                <a:pt x="162198" y="799516"/>
                              </a:lnTo>
                              <a:cubicBezTo>
                                <a:pt x="189487" y="784885"/>
                                <a:pt x="218131" y="769651"/>
                                <a:pt x="246268" y="754721"/>
                              </a:cubicBezTo>
                              <a:lnTo>
                                <a:pt x="299072" y="726719"/>
                              </a:lnTo>
                              <a:lnTo>
                                <a:pt x="299072" y="771521"/>
                              </a:lnTo>
                              <a:lnTo>
                                <a:pt x="274424" y="783900"/>
                              </a:lnTo>
                              <a:cubicBezTo>
                                <a:pt x="146359" y="847742"/>
                                <a:pt x="3727" y="918292"/>
                                <a:pt x="3727" y="942835"/>
                              </a:cubicBezTo>
                              <a:lnTo>
                                <a:pt x="0" y="934978"/>
                              </a:lnTo>
                              <a:lnTo>
                                <a:pt x="0" y="888365"/>
                              </a:lnTo>
                              <a:lnTo>
                                <a:pt x="2863" y="891489"/>
                              </a:lnTo>
                              <a:cubicBezTo>
                                <a:pt x="2863" y="886358"/>
                                <a:pt x="70745" y="848639"/>
                                <a:pt x="153194" y="804354"/>
                              </a:cubicBezTo>
                              <a:lnTo>
                                <a:pt x="0" y="147010"/>
                              </a:lnTo>
                              <a:lnTo>
                                <a:pt x="0" y="3831"/>
                              </a:lnTo>
                              <a:lnTo>
                                <a:pt x="89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8" name="Shape 15"/>
                      <wps:cNvSpPr/>
                      <wps:spPr>
                        <a:xfrm>
                          <a:off x="2443474" y="0"/>
                          <a:ext cx="299072" cy="8441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9072" h="844180">
                              <a:moveTo>
                                <a:pt x="0" y="0"/>
                              </a:moveTo>
                              <a:lnTo>
                                <a:pt x="299072" y="0"/>
                              </a:lnTo>
                              <a:lnTo>
                                <a:pt x="299072" y="38874"/>
                              </a:lnTo>
                              <a:lnTo>
                                <a:pt x="10014" y="38874"/>
                              </a:lnTo>
                              <a:lnTo>
                                <a:pt x="157143" y="699972"/>
                              </a:lnTo>
                              <a:lnTo>
                                <a:pt x="299072" y="77657"/>
                              </a:lnTo>
                              <a:lnTo>
                                <a:pt x="299072" y="228162"/>
                              </a:lnTo>
                              <a:lnTo>
                                <a:pt x="159162" y="844180"/>
                              </a:lnTo>
                              <a:lnTo>
                                <a:pt x="895" y="161048"/>
                              </a:lnTo>
                              <a:lnTo>
                                <a:pt x="0" y="1649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" name="Shape 16"/>
                      <wps:cNvSpPr/>
                      <wps:spPr>
                        <a:xfrm>
                          <a:off x="2742546" y="996703"/>
                          <a:ext cx="107296" cy="1021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296" h="102147">
                              <a:moveTo>
                                <a:pt x="107296" y="0"/>
                              </a:moveTo>
                              <a:lnTo>
                                <a:pt x="107296" y="46963"/>
                              </a:lnTo>
                              <a:lnTo>
                                <a:pt x="49184" y="77447"/>
                              </a:lnTo>
                              <a:lnTo>
                                <a:pt x="0" y="102147"/>
                              </a:lnTo>
                              <a:lnTo>
                                <a:pt x="0" y="57345"/>
                              </a:lnTo>
                              <a:lnTo>
                                <a:pt x="28227" y="42376"/>
                              </a:lnTo>
                              <a:cubicBezTo>
                                <a:pt x="53490" y="28963"/>
                                <a:pt x="76384" y="16762"/>
                                <a:pt x="95048" y="6681"/>
                              </a:cubicBezTo>
                              <a:lnTo>
                                <a:pt x="10729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0" name="Shape 17"/>
                      <wps:cNvSpPr/>
                      <wps:spPr>
                        <a:xfrm>
                          <a:off x="2742546" y="327329"/>
                          <a:ext cx="107296" cy="5260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296" h="526051">
                              <a:moveTo>
                                <a:pt x="14332" y="0"/>
                              </a:moveTo>
                              <a:lnTo>
                                <a:pt x="107296" y="394119"/>
                              </a:lnTo>
                              <a:lnTo>
                                <a:pt x="107296" y="526051"/>
                              </a:lnTo>
                              <a:lnTo>
                                <a:pt x="16339" y="136220"/>
                              </a:lnTo>
                              <a:lnTo>
                                <a:pt x="0" y="206954"/>
                              </a:lnTo>
                              <a:lnTo>
                                <a:pt x="0" y="62108"/>
                              </a:lnTo>
                              <a:lnTo>
                                <a:pt x="143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1" name="Shape 18"/>
                      <wps:cNvSpPr/>
                      <wps:spPr>
                        <a:xfrm>
                          <a:off x="2742546" y="0"/>
                          <a:ext cx="107296" cy="5679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296" h="567907">
                              <a:moveTo>
                                <a:pt x="0" y="0"/>
                              </a:moveTo>
                              <a:lnTo>
                                <a:pt x="107296" y="0"/>
                              </a:lnTo>
                              <a:lnTo>
                                <a:pt x="107296" y="38874"/>
                              </a:lnTo>
                              <a:lnTo>
                                <a:pt x="20009" y="38874"/>
                              </a:lnTo>
                              <a:lnTo>
                                <a:pt x="107296" y="407802"/>
                              </a:lnTo>
                              <a:lnTo>
                                <a:pt x="107296" y="567907"/>
                              </a:lnTo>
                              <a:lnTo>
                                <a:pt x="14332" y="165061"/>
                              </a:lnTo>
                              <a:lnTo>
                                <a:pt x="0" y="228162"/>
                              </a:lnTo>
                              <a:lnTo>
                                <a:pt x="0" y="77657"/>
                              </a:lnTo>
                              <a:lnTo>
                                <a:pt x="8845" y="38874"/>
                              </a:lnTo>
                              <a:lnTo>
                                <a:pt x="0" y="3887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2" name="Shape 19"/>
                      <wps:cNvSpPr/>
                      <wps:spPr>
                        <a:xfrm>
                          <a:off x="2849842" y="0"/>
                          <a:ext cx="135255" cy="10436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5255" h="1043666">
                              <a:moveTo>
                                <a:pt x="0" y="0"/>
                              </a:moveTo>
                              <a:lnTo>
                                <a:pt x="131331" y="0"/>
                              </a:lnTo>
                              <a:lnTo>
                                <a:pt x="131331" y="850035"/>
                              </a:lnTo>
                              <a:cubicBezTo>
                                <a:pt x="131331" y="850035"/>
                                <a:pt x="135255" y="956055"/>
                                <a:pt x="48882" y="1014945"/>
                              </a:cubicBezTo>
                              <a:cubicBezTo>
                                <a:pt x="38084" y="1022307"/>
                                <a:pt x="22930" y="1031204"/>
                                <a:pt x="4679" y="1041212"/>
                              </a:cubicBezTo>
                              <a:lnTo>
                                <a:pt x="0" y="1043666"/>
                              </a:lnTo>
                              <a:lnTo>
                                <a:pt x="0" y="996703"/>
                              </a:lnTo>
                              <a:lnTo>
                                <a:pt x="12346" y="989968"/>
                              </a:lnTo>
                              <a:cubicBezTo>
                                <a:pt x="19331" y="986101"/>
                                <a:pt x="25026" y="982879"/>
                                <a:pt x="29197" y="980413"/>
                              </a:cubicBezTo>
                              <a:cubicBezTo>
                                <a:pt x="29337" y="980337"/>
                                <a:pt x="29451" y="980236"/>
                                <a:pt x="29578" y="980147"/>
                              </a:cubicBezTo>
                              <a:lnTo>
                                <a:pt x="0" y="853379"/>
                              </a:lnTo>
                              <a:lnTo>
                                <a:pt x="0" y="721448"/>
                              </a:lnTo>
                              <a:lnTo>
                                <a:pt x="55258" y="955712"/>
                              </a:lnTo>
                              <a:cubicBezTo>
                                <a:pt x="65900" y="941056"/>
                                <a:pt x="73444" y="923784"/>
                                <a:pt x="78511" y="908125"/>
                              </a:cubicBezTo>
                              <a:lnTo>
                                <a:pt x="0" y="567907"/>
                              </a:lnTo>
                              <a:lnTo>
                                <a:pt x="0" y="407802"/>
                              </a:lnTo>
                              <a:lnTo>
                                <a:pt x="87287" y="776731"/>
                              </a:lnTo>
                              <a:lnTo>
                                <a:pt x="87287" y="38874"/>
                              </a:lnTo>
                              <a:lnTo>
                                <a:pt x="0" y="3887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6A336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3" name="Shape 20"/>
                      <wps:cNvSpPr/>
                      <wps:spPr>
                        <a:xfrm>
                          <a:off x="2522837" y="46782"/>
                          <a:ext cx="159245" cy="2977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245" h="297790">
                              <a:moveTo>
                                <a:pt x="71654" y="1588"/>
                              </a:moveTo>
                              <a:cubicBezTo>
                                <a:pt x="85992" y="0"/>
                                <a:pt x="97142" y="4788"/>
                                <a:pt x="105105" y="14338"/>
                              </a:cubicBezTo>
                              <a:cubicBezTo>
                                <a:pt x="113068" y="23889"/>
                                <a:pt x="116256" y="41402"/>
                                <a:pt x="108280" y="52553"/>
                              </a:cubicBezTo>
                              <a:cubicBezTo>
                                <a:pt x="106705" y="57328"/>
                                <a:pt x="100330" y="63703"/>
                                <a:pt x="108280" y="65291"/>
                              </a:cubicBezTo>
                              <a:cubicBezTo>
                                <a:pt x="124219" y="65291"/>
                                <a:pt x="138544" y="71666"/>
                                <a:pt x="143319" y="85992"/>
                              </a:cubicBezTo>
                              <a:cubicBezTo>
                                <a:pt x="148095" y="98742"/>
                                <a:pt x="144920" y="113068"/>
                                <a:pt x="138544" y="122619"/>
                              </a:cubicBezTo>
                              <a:cubicBezTo>
                                <a:pt x="133769" y="127406"/>
                                <a:pt x="127406" y="128994"/>
                                <a:pt x="128981" y="135357"/>
                              </a:cubicBezTo>
                              <a:cubicBezTo>
                                <a:pt x="141732" y="141732"/>
                                <a:pt x="156070" y="154470"/>
                                <a:pt x="157645" y="168808"/>
                              </a:cubicBezTo>
                              <a:cubicBezTo>
                                <a:pt x="159245" y="183134"/>
                                <a:pt x="156070" y="195872"/>
                                <a:pt x="146494" y="205435"/>
                              </a:cubicBezTo>
                              <a:cubicBezTo>
                                <a:pt x="136944" y="214986"/>
                                <a:pt x="121031" y="218161"/>
                                <a:pt x="106705" y="214986"/>
                              </a:cubicBezTo>
                              <a:cubicBezTo>
                                <a:pt x="101918" y="213385"/>
                                <a:pt x="98743" y="210210"/>
                                <a:pt x="93955" y="210210"/>
                              </a:cubicBezTo>
                              <a:lnTo>
                                <a:pt x="90767" y="214986"/>
                              </a:lnTo>
                              <a:lnTo>
                                <a:pt x="105105" y="294602"/>
                              </a:lnTo>
                              <a:lnTo>
                                <a:pt x="100330" y="297790"/>
                              </a:lnTo>
                              <a:lnTo>
                                <a:pt x="60516" y="297790"/>
                              </a:lnTo>
                              <a:cubicBezTo>
                                <a:pt x="58915" y="269126"/>
                                <a:pt x="71654" y="237274"/>
                                <a:pt x="70066" y="207023"/>
                              </a:cubicBezTo>
                              <a:cubicBezTo>
                                <a:pt x="57328" y="210210"/>
                                <a:pt x="42990" y="219761"/>
                                <a:pt x="27063" y="213385"/>
                              </a:cubicBezTo>
                              <a:cubicBezTo>
                                <a:pt x="15926" y="208610"/>
                                <a:pt x="6362" y="199060"/>
                                <a:pt x="3187" y="186322"/>
                              </a:cubicBezTo>
                              <a:cubicBezTo>
                                <a:pt x="0" y="173584"/>
                                <a:pt x="3187" y="160833"/>
                                <a:pt x="9563" y="151295"/>
                              </a:cubicBezTo>
                              <a:lnTo>
                                <a:pt x="28664" y="135357"/>
                              </a:lnTo>
                              <a:cubicBezTo>
                                <a:pt x="19114" y="122619"/>
                                <a:pt x="6362" y="108293"/>
                                <a:pt x="14339" y="89179"/>
                              </a:cubicBezTo>
                              <a:cubicBezTo>
                                <a:pt x="17514" y="78029"/>
                                <a:pt x="27063" y="70066"/>
                                <a:pt x="38214" y="66878"/>
                              </a:cubicBezTo>
                              <a:cubicBezTo>
                                <a:pt x="42990" y="65291"/>
                                <a:pt x="49378" y="66878"/>
                                <a:pt x="54140" y="63703"/>
                              </a:cubicBezTo>
                              <a:cubicBezTo>
                                <a:pt x="49378" y="50965"/>
                                <a:pt x="39815" y="35039"/>
                                <a:pt x="49378" y="20701"/>
                              </a:cubicBezTo>
                              <a:cubicBezTo>
                                <a:pt x="52565" y="11151"/>
                                <a:pt x="62116" y="4788"/>
                                <a:pt x="71654" y="1588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4" name="Shape 21"/>
                      <wps:cNvSpPr/>
                      <wps:spPr>
                        <a:xfrm>
                          <a:off x="2814318" y="51565"/>
                          <a:ext cx="124854" cy="2946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4854" h="294602">
                              <a:moveTo>
                                <a:pt x="53949" y="1588"/>
                              </a:moveTo>
                              <a:cubicBezTo>
                                <a:pt x="66294" y="0"/>
                                <a:pt x="81699" y="4775"/>
                                <a:pt x="86334" y="19101"/>
                              </a:cubicBezTo>
                              <a:cubicBezTo>
                                <a:pt x="94043" y="33439"/>
                                <a:pt x="87858" y="49365"/>
                                <a:pt x="78613" y="58915"/>
                              </a:cubicBezTo>
                              <a:cubicBezTo>
                                <a:pt x="83248" y="65291"/>
                                <a:pt x="92494" y="65291"/>
                                <a:pt x="98666" y="68466"/>
                              </a:cubicBezTo>
                              <a:cubicBezTo>
                                <a:pt x="109461" y="76441"/>
                                <a:pt x="112547" y="87579"/>
                                <a:pt x="112547" y="100317"/>
                              </a:cubicBezTo>
                              <a:cubicBezTo>
                                <a:pt x="112547" y="113068"/>
                                <a:pt x="101752" y="122619"/>
                                <a:pt x="90957" y="130581"/>
                              </a:cubicBezTo>
                              <a:cubicBezTo>
                                <a:pt x="104838" y="138544"/>
                                <a:pt x="124854" y="152870"/>
                                <a:pt x="120243" y="173571"/>
                              </a:cubicBezTo>
                              <a:cubicBezTo>
                                <a:pt x="120243" y="187909"/>
                                <a:pt x="110998" y="200647"/>
                                <a:pt x="98666" y="207023"/>
                              </a:cubicBezTo>
                              <a:cubicBezTo>
                                <a:pt x="89420" y="211798"/>
                                <a:pt x="74002" y="203822"/>
                                <a:pt x="69379" y="213385"/>
                              </a:cubicBezTo>
                              <a:cubicBezTo>
                                <a:pt x="72453" y="238862"/>
                                <a:pt x="80162" y="264338"/>
                                <a:pt x="80162" y="289827"/>
                              </a:cubicBezTo>
                              <a:cubicBezTo>
                                <a:pt x="69379" y="291414"/>
                                <a:pt x="53949" y="294602"/>
                                <a:pt x="46253" y="288227"/>
                              </a:cubicBezTo>
                              <a:lnTo>
                                <a:pt x="57048" y="210198"/>
                              </a:lnTo>
                              <a:cubicBezTo>
                                <a:pt x="49339" y="202235"/>
                                <a:pt x="38544" y="213385"/>
                                <a:pt x="29298" y="207023"/>
                              </a:cubicBezTo>
                              <a:cubicBezTo>
                                <a:pt x="18504" y="207023"/>
                                <a:pt x="7709" y="195872"/>
                                <a:pt x="4635" y="186309"/>
                              </a:cubicBezTo>
                              <a:cubicBezTo>
                                <a:pt x="0" y="175158"/>
                                <a:pt x="1549" y="160833"/>
                                <a:pt x="9245" y="151282"/>
                              </a:cubicBezTo>
                              <a:cubicBezTo>
                                <a:pt x="13881" y="141732"/>
                                <a:pt x="24663" y="138544"/>
                                <a:pt x="32397" y="132169"/>
                              </a:cubicBezTo>
                              <a:cubicBezTo>
                                <a:pt x="21589" y="125806"/>
                                <a:pt x="7709" y="113068"/>
                                <a:pt x="9245" y="98730"/>
                              </a:cubicBezTo>
                              <a:cubicBezTo>
                                <a:pt x="10795" y="85992"/>
                                <a:pt x="16967" y="71653"/>
                                <a:pt x="29298" y="66878"/>
                              </a:cubicBezTo>
                              <a:cubicBezTo>
                                <a:pt x="32397" y="65291"/>
                                <a:pt x="43154" y="65291"/>
                                <a:pt x="37008" y="57328"/>
                              </a:cubicBezTo>
                              <a:cubicBezTo>
                                <a:pt x="29298" y="49365"/>
                                <a:pt x="24663" y="36627"/>
                                <a:pt x="29298" y="23876"/>
                              </a:cubicBezTo>
                              <a:cubicBezTo>
                                <a:pt x="30835" y="12738"/>
                                <a:pt x="43154" y="3188"/>
                                <a:pt x="53949" y="1588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5" name="Shape 22"/>
                      <wps:cNvSpPr/>
                      <wps:spPr>
                        <a:xfrm>
                          <a:off x="2053358" y="723831"/>
                          <a:ext cx="159245" cy="2977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245" h="297790">
                              <a:moveTo>
                                <a:pt x="71653" y="1600"/>
                              </a:moveTo>
                              <a:cubicBezTo>
                                <a:pt x="85992" y="0"/>
                                <a:pt x="97142" y="4788"/>
                                <a:pt x="105105" y="14338"/>
                              </a:cubicBezTo>
                              <a:cubicBezTo>
                                <a:pt x="113068" y="23889"/>
                                <a:pt x="116256" y="41415"/>
                                <a:pt x="108280" y="52565"/>
                              </a:cubicBezTo>
                              <a:cubicBezTo>
                                <a:pt x="106693" y="57328"/>
                                <a:pt x="100330" y="63703"/>
                                <a:pt x="108280" y="65291"/>
                              </a:cubicBezTo>
                              <a:cubicBezTo>
                                <a:pt x="124219" y="65291"/>
                                <a:pt x="138544" y="71653"/>
                                <a:pt x="143320" y="85992"/>
                              </a:cubicBezTo>
                              <a:cubicBezTo>
                                <a:pt x="148095" y="98742"/>
                                <a:pt x="144920" y="113068"/>
                                <a:pt x="138544" y="122618"/>
                              </a:cubicBezTo>
                              <a:cubicBezTo>
                                <a:pt x="133769" y="127406"/>
                                <a:pt x="127407" y="128994"/>
                                <a:pt x="128981" y="135369"/>
                              </a:cubicBezTo>
                              <a:cubicBezTo>
                                <a:pt x="141732" y="141732"/>
                                <a:pt x="156070" y="154470"/>
                                <a:pt x="157645" y="168808"/>
                              </a:cubicBezTo>
                              <a:cubicBezTo>
                                <a:pt x="159245" y="183134"/>
                                <a:pt x="156070" y="195872"/>
                                <a:pt x="146495" y="205435"/>
                              </a:cubicBezTo>
                              <a:cubicBezTo>
                                <a:pt x="136944" y="214986"/>
                                <a:pt x="121031" y="218161"/>
                                <a:pt x="106693" y="214986"/>
                              </a:cubicBezTo>
                              <a:cubicBezTo>
                                <a:pt x="101917" y="213385"/>
                                <a:pt x="98742" y="210210"/>
                                <a:pt x="93955" y="210210"/>
                              </a:cubicBezTo>
                              <a:lnTo>
                                <a:pt x="90767" y="214986"/>
                              </a:lnTo>
                              <a:lnTo>
                                <a:pt x="105105" y="294602"/>
                              </a:lnTo>
                              <a:lnTo>
                                <a:pt x="100330" y="297790"/>
                              </a:lnTo>
                              <a:lnTo>
                                <a:pt x="60516" y="297790"/>
                              </a:lnTo>
                              <a:cubicBezTo>
                                <a:pt x="58928" y="269126"/>
                                <a:pt x="71653" y="237274"/>
                                <a:pt x="70053" y="207023"/>
                              </a:cubicBezTo>
                              <a:cubicBezTo>
                                <a:pt x="57328" y="210210"/>
                                <a:pt x="42990" y="219761"/>
                                <a:pt x="27076" y="213385"/>
                              </a:cubicBezTo>
                              <a:cubicBezTo>
                                <a:pt x="15913" y="208610"/>
                                <a:pt x="6363" y="199060"/>
                                <a:pt x="3188" y="186322"/>
                              </a:cubicBezTo>
                              <a:cubicBezTo>
                                <a:pt x="0" y="173584"/>
                                <a:pt x="3188" y="160833"/>
                                <a:pt x="9551" y="151295"/>
                              </a:cubicBezTo>
                              <a:lnTo>
                                <a:pt x="28664" y="135369"/>
                              </a:lnTo>
                              <a:cubicBezTo>
                                <a:pt x="19114" y="122618"/>
                                <a:pt x="6363" y="108293"/>
                                <a:pt x="14338" y="89179"/>
                              </a:cubicBezTo>
                              <a:cubicBezTo>
                                <a:pt x="17513" y="78029"/>
                                <a:pt x="27076" y="70079"/>
                                <a:pt x="38214" y="66878"/>
                              </a:cubicBezTo>
                              <a:cubicBezTo>
                                <a:pt x="42990" y="65291"/>
                                <a:pt x="49365" y="66878"/>
                                <a:pt x="54140" y="63703"/>
                              </a:cubicBezTo>
                              <a:cubicBezTo>
                                <a:pt x="49365" y="50965"/>
                                <a:pt x="39815" y="35039"/>
                                <a:pt x="49365" y="20701"/>
                              </a:cubicBezTo>
                              <a:cubicBezTo>
                                <a:pt x="52565" y="11151"/>
                                <a:pt x="62116" y="4788"/>
                                <a:pt x="71653" y="160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6" name="Shape 23"/>
                      <wps:cNvSpPr/>
                      <wps:spPr>
                        <a:xfrm>
                          <a:off x="2365189" y="725166"/>
                          <a:ext cx="159245" cy="2977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245" h="297790">
                              <a:moveTo>
                                <a:pt x="71654" y="1600"/>
                              </a:moveTo>
                              <a:cubicBezTo>
                                <a:pt x="85992" y="0"/>
                                <a:pt x="97142" y="4775"/>
                                <a:pt x="105105" y="14338"/>
                              </a:cubicBezTo>
                              <a:cubicBezTo>
                                <a:pt x="113068" y="23889"/>
                                <a:pt x="116256" y="41415"/>
                                <a:pt x="108280" y="52565"/>
                              </a:cubicBezTo>
                              <a:cubicBezTo>
                                <a:pt x="106693" y="57328"/>
                                <a:pt x="100330" y="63703"/>
                                <a:pt x="108280" y="65291"/>
                              </a:cubicBezTo>
                              <a:cubicBezTo>
                                <a:pt x="124219" y="65291"/>
                                <a:pt x="138532" y="71653"/>
                                <a:pt x="143319" y="85992"/>
                              </a:cubicBezTo>
                              <a:cubicBezTo>
                                <a:pt x="148095" y="98730"/>
                                <a:pt x="144920" y="113068"/>
                                <a:pt x="138532" y="122618"/>
                              </a:cubicBezTo>
                              <a:cubicBezTo>
                                <a:pt x="133769" y="127406"/>
                                <a:pt x="127406" y="128994"/>
                                <a:pt x="128981" y="135369"/>
                              </a:cubicBezTo>
                              <a:cubicBezTo>
                                <a:pt x="141732" y="141732"/>
                                <a:pt x="156070" y="154470"/>
                                <a:pt x="157645" y="168808"/>
                              </a:cubicBezTo>
                              <a:cubicBezTo>
                                <a:pt x="159245" y="183134"/>
                                <a:pt x="156070" y="195872"/>
                                <a:pt x="146494" y="205423"/>
                              </a:cubicBezTo>
                              <a:cubicBezTo>
                                <a:pt x="136944" y="214986"/>
                                <a:pt x="121018" y="218161"/>
                                <a:pt x="106693" y="214986"/>
                              </a:cubicBezTo>
                              <a:cubicBezTo>
                                <a:pt x="101918" y="213385"/>
                                <a:pt x="98743" y="210210"/>
                                <a:pt x="93955" y="210210"/>
                              </a:cubicBezTo>
                              <a:lnTo>
                                <a:pt x="90767" y="214986"/>
                              </a:lnTo>
                              <a:lnTo>
                                <a:pt x="105105" y="294615"/>
                              </a:lnTo>
                              <a:lnTo>
                                <a:pt x="100330" y="297790"/>
                              </a:lnTo>
                              <a:lnTo>
                                <a:pt x="60516" y="297790"/>
                              </a:lnTo>
                              <a:cubicBezTo>
                                <a:pt x="58928" y="269126"/>
                                <a:pt x="71654" y="237274"/>
                                <a:pt x="70066" y="207023"/>
                              </a:cubicBezTo>
                              <a:cubicBezTo>
                                <a:pt x="57328" y="210210"/>
                                <a:pt x="42990" y="219761"/>
                                <a:pt x="27063" y="213385"/>
                              </a:cubicBezTo>
                              <a:cubicBezTo>
                                <a:pt x="15913" y="208610"/>
                                <a:pt x="6362" y="199060"/>
                                <a:pt x="3187" y="186322"/>
                              </a:cubicBezTo>
                              <a:cubicBezTo>
                                <a:pt x="0" y="173584"/>
                                <a:pt x="3187" y="160833"/>
                                <a:pt x="9551" y="151295"/>
                              </a:cubicBezTo>
                              <a:lnTo>
                                <a:pt x="28664" y="135369"/>
                              </a:lnTo>
                              <a:cubicBezTo>
                                <a:pt x="19114" y="122618"/>
                                <a:pt x="6362" y="108293"/>
                                <a:pt x="14339" y="89179"/>
                              </a:cubicBezTo>
                              <a:cubicBezTo>
                                <a:pt x="17514" y="78029"/>
                                <a:pt x="27063" y="70066"/>
                                <a:pt x="38214" y="66878"/>
                              </a:cubicBezTo>
                              <a:cubicBezTo>
                                <a:pt x="42990" y="65291"/>
                                <a:pt x="49365" y="66878"/>
                                <a:pt x="54140" y="63703"/>
                              </a:cubicBezTo>
                              <a:cubicBezTo>
                                <a:pt x="49365" y="50965"/>
                                <a:pt x="39815" y="35039"/>
                                <a:pt x="49365" y="20701"/>
                              </a:cubicBezTo>
                              <a:cubicBezTo>
                                <a:pt x="52553" y="11151"/>
                                <a:pt x="62116" y="4775"/>
                                <a:pt x="71654" y="160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7" name="Shape 24"/>
                      <wps:cNvSpPr/>
                      <wps:spPr>
                        <a:xfrm>
                          <a:off x="2683679" y="721985"/>
                          <a:ext cx="159245" cy="2977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245" h="297790">
                              <a:moveTo>
                                <a:pt x="71654" y="1600"/>
                              </a:moveTo>
                              <a:cubicBezTo>
                                <a:pt x="85992" y="0"/>
                                <a:pt x="97142" y="4775"/>
                                <a:pt x="105105" y="14338"/>
                              </a:cubicBezTo>
                              <a:cubicBezTo>
                                <a:pt x="113068" y="23889"/>
                                <a:pt x="116256" y="41415"/>
                                <a:pt x="108280" y="52553"/>
                              </a:cubicBezTo>
                              <a:cubicBezTo>
                                <a:pt x="106693" y="57328"/>
                                <a:pt x="100330" y="63703"/>
                                <a:pt x="108280" y="65291"/>
                              </a:cubicBezTo>
                              <a:cubicBezTo>
                                <a:pt x="124219" y="65291"/>
                                <a:pt x="138532" y="71666"/>
                                <a:pt x="143319" y="85992"/>
                              </a:cubicBezTo>
                              <a:cubicBezTo>
                                <a:pt x="148095" y="98730"/>
                                <a:pt x="144920" y="113068"/>
                                <a:pt x="138532" y="122618"/>
                              </a:cubicBezTo>
                              <a:cubicBezTo>
                                <a:pt x="133769" y="127394"/>
                                <a:pt x="127406" y="128994"/>
                                <a:pt x="128981" y="135357"/>
                              </a:cubicBezTo>
                              <a:cubicBezTo>
                                <a:pt x="141719" y="141732"/>
                                <a:pt x="156070" y="154470"/>
                                <a:pt x="157645" y="168808"/>
                              </a:cubicBezTo>
                              <a:cubicBezTo>
                                <a:pt x="159245" y="183134"/>
                                <a:pt x="156070" y="195872"/>
                                <a:pt x="146494" y="205423"/>
                              </a:cubicBezTo>
                              <a:cubicBezTo>
                                <a:pt x="136944" y="214986"/>
                                <a:pt x="121018" y="218161"/>
                                <a:pt x="106693" y="214986"/>
                              </a:cubicBezTo>
                              <a:cubicBezTo>
                                <a:pt x="101918" y="213385"/>
                                <a:pt x="98743" y="210210"/>
                                <a:pt x="93955" y="210210"/>
                              </a:cubicBezTo>
                              <a:lnTo>
                                <a:pt x="90767" y="214986"/>
                              </a:lnTo>
                              <a:lnTo>
                                <a:pt x="105105" y="294602"/>
                              </a:lnTo>
                              <a:lnTo>
                                <a:pt x="100330" y="297790"/>
                              </a:lnTo>
                              <a:lnTo>
                                <a:pt x="60516" y="297790"/>
                              </a:lnTo>
                              <a:cubicBezTo>
                                <a:pt x="58928" y="269126"/>
                                <a:pt x="71654" y="237274"/>
                                <a:pt x="70053" y="207023"/>
                              </a:cubicBezTo>
                              <a:cubicBezTo>
                                <a:pt x="57328" y="210210"/>
                                <a:pt x="42990" y="219761"/>
                                <a:pt x="27077" y="213385"/>
                              </a:cubicBezTo>
                              <a:cubicBezTo>
                                <a:pt x="15913" y="208610"/>
                                <a:pt x="6362" y="199060"/>
                                <a:pt x="3187" y="186322"/>
                              </a:cubicBezTo>
                              <a:cubicBezTo>
                                <a:pt x="0" y="173584"/>
                                <a:pt x="3187" y="160833"/>
                                <a:pt x="9551" y="151295"/>
                              </a:cubicBezTo>
                              <a:lnTo>
                                <a:pt x="28664" y="135357"/>
                              </a:lnTo>
                              <a:cubicBezTo>
                                <a:pt x="19114" y="122618"/>
                                <a:pt x="6362" y="108293"/>
                                <a:pt x="14339" y="89179"/>
                              </a:cubicBezTo>
                              <a:cubicBezTo>
                                <a:pt x="17514" y="78029"/>
                                <a:pt x="27077" y="70079"/>
                                <a:pt x="38214" y="66878"/>
                              </a:cubicBezTo>
                              <a:cubicBezTo>
                                <a:pt x="42990" y="65291"/>
                                <a:pt x="49365" y="66878"/>
                                <a:pt x="54140" y="63703"/>
                              </a:cubicBezTo>
                              <a:cubicBezTo>
                                <a:pt x="49365" y="50965"/>
                                <a:pt x="39815" y="35039"/>
                                <a:pt x="49365" y="20701"/>
                              </a:cubicBezTo>
                              <a:cubicBezTo>
                                <a:pt x="52565" y="11151"/>
                                <a:pt x="62116" y="4775"/>
                                <a:pt x="71654" y="160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9" name="Shape 25"/>
                      <wps:cNvSpPr/>
                      <wps:spPr>
                        <a:xfrm>
                          <a:off x="2205946" y="48388"/>
                          <a:ext cx="159245" cy="29777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245" h="297777">
                              <a:moveTo>
                                <a:pt x="71653" y="1575"/>
                              </a:moveTo>
                              <a:cubicBezTo>
                                <a:pt x="85992" y="0"/>
                                <a:pt x="97142" y="4775"/>
                                <a:pt x="105105" y="14326"/>
                              </a:cubicBezTo>
                              <a:cubicBezTo>
                                <a:pt x="113068" y="23876"/>
                                <a:pt x="116256" y="41402"/>
                                <a:pt x="108280" y="52553"/>
                              </a:cubicBezTo>
                              <a:cubicBezTo>
                                <a:pt x="106693" y="57315"/>
                                <a:pt x="100330" y="63690"/>
                                <a:pt x="108280" y="65291"/>
                              </a:cubicBezTo>
                              <a:cubicBezTo>
                                <a:pt x="124219" y="65291"/>
                                <a:pt x="138544" y="71653"/>
                                <a:pt x="143320" y="85979"/>
                              </a:cubicBezTo>
                              <a:cubicBezTo>
                                <a:pt x="148095" y="98730"/>
                                <a:pt x="144920" y="113055"/>
                                <a:pt x="138544" y="122606"/>
                              </a:cubicBezTo>
                              <a:cubicBezTo>
                                <a:pt x="133769" y="127394"/>
                                <a:pt x="127407" y="128981"/>
                                <a:pt x="128981" y="135357"/>
                              </a:cubicBezTo>
                              <a:cubicBezTo>
                                <a:pt x="141732" y="141719"/>
                                <a:pt x="156070" y="154457"/>
                                <a:pt x="157645" y="168796"/>
                              </a:cubicBezTo>
                              <a:cubicBezTo>
                                <a:pt x="159245" y="183121"/>
                                <a:pt x="156070" y="195859"/>
                                <a:pt x="146495" y="205422"/>
                              </a:cubicBezTo>
                              <a:cubicBezTo>
                                <a:pt x="136944" y="214973"/>
                                <a:pt x="121031" y="218161"/>
                                <a:pt x="106693" y="214973"/>
                              </a:cubicBezTo>
                              <a:cubicBezTo>
                                <a:pt x="101917" y="213373"/>
                                <a:pt x="98742" y="210198"/>
                                <a:pt x="93955" y="210198"/>
                              </a:cubicBezTo>
                              <a:lnTo>
                                <a:pt x="90767" y="214973"/>
                              </a:lnTo>
                              <a:lnTo>
                                <a:pt x="105105" y="294589"/>
                              </a:lnTo>
                              <a:lnTo>
                                <a:pt x="100330" y="297777"/>
                              </a:lnTo>
                              <a:lnTo>
                                <a:pt x="60516" y="297777"/>
                              </a:lnTo>
                              <a:cubicBezTo>
                                <a:pt x="58928" y="269113"/>
                                <a:pt x="71653" y="237261"/>
                                <a:pt x="70053" y="207010"/>
                              </a:cubicBezTo>
                              <a:cubicBezTo>
                                <a:pt x="57328" y="210198"/>
                                <a:pt x="42990" y="219748"/>
                                <a:pt x="27064" y="213373"/>
                              </a:cubicBezTo>
                              <a:cubicBezTo>
                                <a:pt x="15913" y="208597"/>
                                <a:pt x="6363" y="199047"/>
                                <a:pt x="3188" y="186309"/>
                              </a:cubicBezTo>
                              <a:cubicBezTo>
                                <a:pt x="0" y="173571"/>
                                <a:pt x="3188" y="160820"/>
                                <a:pt x="9551" y="151282"/>
                              </a:cubicBezTo>
                              <a:lnTo>
                                <a:pt x="28664" y="135357"/>
                              </a:lnTo>
                              <a:cubicBezTo>
                                <a:pt x="19114" y="122606"/>
                                <a:pt x="6363" y="108280"/>
                                <a:pt x="14338" y="89167"/>
                              </a:cubicBezTo>
                              <a:cubicBezTo>
                                <a:pt x="17513" y="78016"/>
                                <a:pt x="27064" y="70066"/>
                                <a:pt x="38214" y="66865"/>
                              </a:cubicBezTo>
                              <a:cubicBezTo>
                                <a:pt x="42990" y="65291"/>
                                <a:pt x="49365" y="66865"/>
                                <a:pt x="54140" y="63690"/>
                              </a:cubicBezTo>
                              <a:cubicBezTo>
                                <a:pt x="49365" y="50952"/>
                                <a:pt x="39815" y="35027"/>
                                <a:pt x="49365" y="20688"/>
                              </a:cubicBezTo>
                              <a:cubicBezTo>
                                <a:pt x="52553" y="11138"/>
                                <a:pt x="62116" y="4775"/>
                                <a:pt x="71653" y="1575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00" name="Shape 26"/>
                      <wps:cNvSpPr/>
                      <wps:spPr>
                        <a:xfrm>
                          <a:off x="1953791" y="57210"/>
                          <a:ext cx="120726" cy="2946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726" h="294602">
                              <a:moveTo>
                                <a:pt x="52159" y="1588"/>
                              </a:moveTo>
                              <a:cubicBezTo>
                                <a:pt x="64097" y="0"/>
                                <a:pt x="78994" y="4775"/>
                                <a:pt x="83477" y="19101"/>
                              </a:cubicBezTo>
                              <a:cubicBezTo>
                                <a:pt x="90932" y="33426"/>
                                <a:pt x="84950" y="49365"/>
                                <a:pt x="76009" y="58915"/>
                              </a:cubicBezTo>
                              <a:cubicBezTo>
                                <a:pt x="80480" y="65291"/>
                                <a:pt x="89433" y="65291"/>
                                <a:pt x="95390" y="68466"/>
                              </a:cubicBezTo>
                              <a:cubicBezTo>
                                <a:pt x="105816" y="76441"/>
                                <a:pt x="108814" y="87579"/>
                                <a:pt x="108814" y="100317"/>
                              </a:cubicBezTo>
                              <a:cubicBezTo>
                                <a:pt x="108814" y="113068"/>
                                <a:pt x="98387" y="122619"/>
                                <a:pt x="87935" y="130581"/>
                              </a:cubicBezTo>
                              <a:cubicBezTo>
                                <a:pt x="101359" y="138532"/>
                                <a:pt x="120726" y="152870"/>
                                <a:pt x="116268" y="173571"/>
                              </a:cubicBezTo>
                              <a:cubicBezTo>
                                <a:pt x="116268" y="187909"/>
                                <a:pt x="107328" y="200647"/>
                                <a:pt x="95390" y="207023"/>
                              </a:cubicBezTo>
                              <a:cubicBezTo>
                                <a:pt x="86449" y="211798"/>
                                <a:pt x="71539" y="203822"/>
                                <a:pt x="67082" y="213385"/>
                              </a:cubicBezTo>
                              <a:cubicBezTo>
                                <a:pt x="70053" y="238862"/>
                                <a:pt x="77508" y="264338"/>
                                <a:pt x="77508" y="289827"/>
                              </a:cubicBezTo>
                              <a:cubicBezTo>
                                <a:pt x="67082" y="291414"/>
                                <a:pt x="52159" y="294602"/>
                                <a:pt x="44717" y="288227"/>
                              </a:cubicBezTo>
                              <a:lnTo>
                                <a:pt x="55156" y="210198"/>
                              </a:lnTo>
                              <a:cubicBezTo>
                                <a:pt x="47701" y="202235"/>
                                <a:pt x="37262" y="213385"/>
                                <a:pt x="28321" y="207023"/>
                              </a:cubicBezTo>
                              <a:cubicBezTo>
                                <a:pt x="17881" y="207023"/>
                                <a:pt x="7455" y="195872"/>
                                <a:pt x="4483" y="186309"/>
                              </a:cubicBezTo>
                              <a:cubicBezTo>
                                <a:pt x="0" y="175158"/>
                                <a:pt x="1486" y="160833"/>
                                <a:pt x="8941" y="151282"/>
                              </a:cubicBezTo>
                              <a:cubicBezTo>
                                <a:pt x="13424" y="141732"/>
                                <a:pt x="23850" y="138532"/>
                                <a:pt x="31305" y="132169"/>
                              </a:cubicBezTo>
                              <a:cubicBezTo>
                                <a:pt x="20866" y="125806"/>
                                <a:pt x="7455" y="113068"/>
                                <a:pt x="8941" y="98730"/>
                              </a:cubicBezTo>
                              <a:cubicBezTo>
                                <a:pt x="10426" y="85979"/>
                                <a:pt x="16396" y="71653"/>
                                <a:pt x="28321" y="66878"/>
                              </a:cubicBezTo>
                              <a:cubicBezTo>
                                <a:pt x="31305" y="65291"/>
                                <a:pt x="41732" y="65291"/>
                                <a:pt x="35763" y="57315"/>
                              </a:cubicBezTo>
                              <a:cubicBezTo>
                                <a:pt x="28321" y="49365"/>
                                <a:pt x="23850" y="36627"/>
                                <a:pt x="28321" y="23876"/>
                              </a:cubicBezTo>
                              <a:cubicBezTo>
                                <a:pt x="29819" y="12738"/>
                                <a:pt x="41732" y="3188"/>
                                <a:pt x="52159" y="1588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1026665" id="Group 1" o:spid="_x0000_s1026" style="position:absolute;margin-left:180pt;margin-top:19pt;width:77.6pt;height:91.3pt;z-index:251660288;mso-position-vertical-relative:page;mso-width-relative:margin;mso-height-relative:margin" coordorigin="19092" coordsize="10758,12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">
              <v:shape id="Shape 6" o:spid="_x0000_s1027" style="position:absolute;left:19535;top:388;width:9836;height:11800;visibility:visible;mso-wrap-style:square;v-text-anchor:top" coordsize="983615,1179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" path="m,l983615,r,827367c983615,841388,969594,915505,925526,941553v-59805,35331,-432715,226377,-432715,238391c492811,1167930,119914,976884,60109,941553,16040,915505,2019,841388,2019,827367l,xe" fillcolor="#00997c" stroked="f" strokeweight="0">
                <v:stroke miterlimit="83231f" joinstyle="miter"/>
                <v:path arrowok="t" textboxrect="0,0,983615,1179944"/>
              </v:shape>
              <v:shape id="Shape 7" o:spid="_x0000_s1028" style="position:absolute;left:19595;top:1610;width:9688;height:8434;visibility:visible;mso-wrap-style:square;v-text-anchor:top" coordsize="968858,843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" path="m484873,l643128,683120,797370,4000,968858,747065v-5081,15659,-12624,32931,-23267,47587l797370,166268,641121,843381,484873,166268,326606,843381,166332,168275,24066,788759c11709,769569,4102,747154,,729971l166332,2006,326606,681114,484873,xe" fillcolor="#fffefd" stroked="f" strokeweight="0">
                <v:stroke miterlimit="83231f" joinstyle="miter"/>
                <v:path arrowok="t" textboxrect="0,0,968858,843381"/>
              </v:shape>
              <v:shape id="Shape 8" o:spid="_x0000_s1029" style="position:absolute;left:19092;width:1272;height:10393;visibility:visible;mso-wrap-style:square;v-text-anchor:top" coordsize="127165,1039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" path="m3925,l127165,r,38874l44221,38874r1741,715530l127165,400432r,153825l50216,891031v4089,17183,11709,39598,24066,58788l127165,719173r,150600l102654,979258v584,368,1105,812,1689,1155c108436,982831,113994,985978,120797,989746r6368,3477l127165,1039329r-22855,-13063c97464,1022184,91446,1018396,86385,1014945,,956055,3925,850035,3925,850035l3925,xe" fillcolor="#f6a336" stroked="f" strokeweight="0">
                <v:stroke miterlimit="83231f" joinstyle="miter"/>
                <v:path arrowok="t" textboxrect="0,0,127165,1039329"/>
              </v:shape>
              <v:shape id="Shape 9" o:spid="_x0000_s1030" style="position:absolute;left:20364;top:9932;width:1099;height:1029;visibility:visible;mso-wrap-style:square;v-text-anchor:top" coordsize="109893,102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" path="m,l17560,9586v18151,9809,40405,21676,65007,34744l109893,58822r,44064l57602,76532c36312,65628,16777,55377,35,46126l,46106,,xe" fillcolor="#f6a336" stroked="f" strokeweight="0">
                <v:stroke miterlimit="83231f" joinstyle="miter"/>
                <v:path arrowok="t" textboxrect="0,0,109893,102886"/>
              </v:shape>
              <v:shape id="Shape 10" o:spid="_x0000_s1031" style="position:absolute;left:20364;top:3293;width:1099;height:5404;visibility:visible;mso-wrap-style:square;v-text-anchor:top" coordsize="109893,540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" path="m89383,r20510,86395l109893,212324,91389,132220,,540437,,389838,89383,xe" fillcolor="#f6a336" stroked="f" strokeweight="0">
                <v:stroke miterlimit="83231f" joinstyle="miter"/>
                <v:path arrowok="t" textboxrect="0,0,109893,540437"/>
              </v:shape>
              <v:shape id="Shape 11" o:spid="_x0000_s1032" style="position:absolute;left:20364;width:1099;height:5542;visibility:visible;mso-wrap-style:square;v-text-anchor:top" coordsize="109893,554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" path="m,l109893,r,38874l95733,38874r14160,62380l109893,249974,89383,163067,,554257,,400432,82944,38874,,38874,,xe" fillcolor="#f6a336" stroked="f" strokeweight="0">
                <v:stroke miterlimit="83231f" joinstyle="miter"/>
                <v:path arrowok="t" textboxrect="0,0,109893,554257"/>
              </v:shape>
              <v:shape id="Shape 12" o:spid="_x0000_s1033" style="position:absolute;left:21463;top:3311;width:2971;height:9312;visibility:visible;mso-wrap-style:square;v-text-anchor:top" coordsize="297123,931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" path="m297123,r,143179l296011,138409,143929,797450v74399,39916,138081,75029,152839,86698l297123,884535r,46612l296728,930314c271457,899173,134640,832229,15811,772918l,764950,,720885r51767,27455c79308,762951,107439,777905,134404,792345l,210500,,84571,139764,673282,297123,xe" fillcolor="#f6a336" stroked="f" strokeweight="0">
                <v:stroke miterlimit="83231f" joinstyle="miter"/>
                <v:path arrowok="t" textboxrect="0,0,297123,931147"/>
              </v:shape>
              <v:shape id="Shape 13" o:spid="_x0000_s1034" style="position:absolute;left:21463;width:2971;height:8421;visibility:visible;mso-wrap-style:square;v-text-anchor:top" coordsize="297123,84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" path="m,l297123,r,164901l139764,842174,,249974,,101254,137732,707986,292582,38874,,38874,,xe" fillcolor="#f6a336" stroked="f" strokeweight="0">
                <v:stroke miterlimit="83231f" joinstyle="miter"/>
                <v:path arrowok="t" textboxrect="0,0,297123,842174"/>
              </v:shape>
              <v:shape id="Shape 14" o:spid="_x0000_s1035" style="position:absolute;left:24434;top:3273;width:2991;height:9428;visibility:visible;mso-wrap-style:square;v-text-anchor:top" coordsize="299072,942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" path="m895,l157156,677113,299072,62108r,144846l162198,799516v27289,-14631,55933,-29865,84070,-44795l299072,726719r,44802l274424,783900c146359,847742,3727,918292,3727,942835l,934978,,888365r2863,3124c2863,886358,70745,848639,153194,804354l,147010,,3831,895,xe" fillcolor="#f6a336" stroked="f" strokeweight="0">
                <v:stroke miterlimit="83231f" joinstyle="miter"/>
                <v:path arrowok="t" textboxrect="0,0,299072,942835"/>
              </v:shape>
              <v:shape id="Shape 15" o:spid="_x0000_s1036" style="position:absolute;left:24434;width:2991;height:8441;visibility:visible;mso-wrap-style:square;v-text-anchor:top" coordsize="299072,84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" path="m,l299072,r,38874l10014,38874,157143,699972,299072,77657r,150505l159162,844180,895,161048,,164901,,xe" fillcolor="#f6a336" stroked="f" strokeweight="0">
                <v:stroke miterlimit="83231f" joinstyle="miter"/>
                <v:path arrowok="t" textboxrect="0,0,299072,844180"/>
              </v:shape>
              <v:shape id="Shape 16" o:spid="_x0000_s1037" style="position:absolute;left:27425;top:9967;width:1073;height:1021;visibility:visible;mso-wrap-style:square;v-text-anchor:top" coordsize="107296,102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" path="m107296,r,46963l49184,77447,,102147,,57345,28227,42376c53490,28963,76384,16762,95048,6681l107296,xe" fillcolor="#f6a336" stroked="f" strokeweight="0">
                <v:stroke miterlimit="83231f" joinstyle="miter"/>
                <v:path arrowok="t" textboxrect="0,0,107296,102147"/>
              </v:shape>
              <v:shape id="Shape 17" o:spid="_x0000_s1038" style="position:absolute;left:27425;top:3273;width:1073;height:5260;visibility:visible;mso-wrap-style:square;v-text-anchor:top" coordsize="107296,526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" path="m14332,r92964,394119l107296,526051,16339,136220,,206954,,62108,14332,xe" fillcolor="#f6a336" stroked="f" strokeweight="0">
                <v:stroke miterlimit="83231f" joinstyle="miter"/>
                <v:path arrowok="t" textboxrect="0,0,107296,526051"/>
              </v:shape>
              <v:shape id="Shape 18" o:spid="_x0000_s1039" style="position:absolute;left:27425;width:1073;height:5679;visibility:visible;mso-wrap-style:square;v-text-anchor:top" coordsize="107296,56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" path="m,l107296,r,38874l20009,38874r87287,368928l107296,567907,14332,165061,,228162,,77657,8845,38874,,38874,,xe" fillcolor="#f6a336" stroked="f" strokeweight="0">
                <v:stroke miterlimit="83231f" joinstyle="miter"/>
                <v:path arrowok="t" textboxrect="0,0,107296,567907"/>
              </v:shape>
              <v:shape id="Shape 19" o:spid="_x0000_s1040" style="position:absolute;left:28498;width:1352;height:10436;visibility:visible;mso-wrap-style:square;v-text-anchor:top" coordsize="135255,1043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" path="m,l131331,r,850035c131331,850035,135255,956055,48882,1014945v-10798,7362,-25952,16259,-44203,26267l,1043666,,996703r12346,-6735c19331,986101,25026,982879,29197,980413v140,-76,254,-177,381,-266l,853379,,721448,55258,955712c65900,941056,73444,923784,78511,908125l,567907,,407802,87287,776731r,-737857l,38874,,xe" fillcolor="#f6a336" stroked="f" strokeweight="0">
                <v:stroke miterlimit="83231f" joinstyle="miter"/>
                <v:path arrowok="t" textboxrect="0,0,135255,1043666"/>
              </v:shape>
              <v:shape id="Shape 20" o:spid="_x0000_s1041" style="position:absolute;left:25228;top:467;width:1592;height:2978;visibility:visible;mso-wrap-style:square;v-text-anchor:top" coordsize="159245,297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" path="m71654,1588c85992,,97142,4788,105105,14338v7963,9551,11151,27064,3175,38215c106705,57328,100330,63703,108280,65291v15939,,30264,6375,35039,20701c148095,98742,144920,113068,138544,122619v-4775,4787,-11138,6375,-9563,12738c141732,141732,156070,154470,157645,168808v1600,14326,-1575,27064,-11151,36627c136944,214986,121031,218161,106705,214986v-4787,-1601,-7962,-4776,-12750,-4776l90767,214986r14338,79616l100330,297790r-39814,c58915,269126,71654,237274,70066,207023v-12738,3187,-27076,12738,-43003,6362c15926,208610,6362,199060,3187,186322,,173584,3187,160833,9563,151295l28664,135357c19114,122619,6362,108293,14339,89179,17514,78029,27063,70066,38214,66878v4776,-1587,11164,,15926,-3175c49378,50965,39815,35039,49378,20701,52565,11151,62116,4788,71654,1588xe" fillcolor="#fffefd" stroked="f" strokeweight="0">
                <v:stroke miterlimit="83231f" joinstyle="miter"/>
                <v:path arrowok="t" textboxrect="0,0,159245,297790"/>
              </v:shape>
              <v:shape id="Shape 21" o:spid="_x0000_s1042" style="position:absolute;left:28143;top:515;width:1248;height:2946;visibility:visible;mso-wrap-style:square;v-text-anchor:top" coordsize="124854,294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" path="m53949,1588c66294,,81699,4775,86334,19101v7709,14338,1524,30264,-7721,39814c83248,65291,92494,65291,98666,68466v10795,7975,13881,19113,13881,31851c112547,113068,101752,122619,90957,130581v13881,7963,33897,22289,29286,42990c120243,187909,110998,200647,98666,207023v-9246,4775,-24664,-3201,-29287,6362c72453,238862,80162,264338,80162,289827v-10783,1587,-26213,4775,-33909,-1600l57048,210198v-7709,-7963,-18504,3187,-27750,-3175c18504,207023,7709,195872,4635,186309,,175158,1549,160833,9245,151282v4636,-9550,15418,-12738,23152,-19113c21589,125806,7709,113068,9245,98730,10795,85992,16967,71653,29298,66878v3099,-1587,13856,-1587,7710,-9550c29298,49365,24663,36627,29298,23876,30835,12738,43154,3188,53949,1588xe" fillcolor="#fffefd" stroked="f" strokeweight="0">
                <v:stroke miterlimit="83231f" joinstyle="miter"/>
                <v:path arrowok="t" textboxrect="0,0,124854,294602"/>
              </v:shape>
              <v:shape id="Shape 22" o:spid="_x0000_s1043" style="position:absolute;left:20533;top:7238;width:1593;height:2978;visibility:visible;mso-wrap-style:square;v-text-anchor:top" coordsize="159245,297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" path="m71653,1600c85992,,97142,4788,105105,14338v7963,9551,11151,27077,3175,38227c106693,57328,100330,63703,108280,65291v15939,,30264,6362,35040,20701c148095,98742,144920,113068,138544,122618v-4775,4788,-11137,6376,-9563,12751c141732,141732,156070,154470,157645,168808v1600,14326,-1575,27064,-11150,36627c136944,214986,121031,218161,106693,214986v-4776,-1601,-7951,-4776,-12738,-4776l90767,214986r14338,79616l100330,297790r-39814,c58928,269126,71653,237274,70053,207023v-12725,3187,-27063,12738,-42977,6362c15913,208610,6363,199060,3188,186322,,173584,3188,160833,9551,151295l28664,135369c19114,122618,6363,108293,14338,89179,17513,78029,27076,70079,38214,66878v4776,-1587,11151,,15926,-3175c49365,50965,39815,35039,49365,20701,52565,11151,62116,4788,71653,1600xe" fillcolor="#fffefd" stroked="f" strokeweight="0">
                <v:stroke miterlimit="83231f" joinstyle="miter"/>
                <v:path arrowok="t" textboxrect="0,0,159245,297790"/>
              </v:shape>
              <v:shape id="Shape 23" o:spid="_x0000_s1044" style="position:absolute;left:23651;top:7251;width:1593;height:2978;visibility:visible;mso-wrap-style:square;v-text-anchor:top" coordsize="159245,297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" path="m71654,1600c85992,,97142,4775,105105,14338v7963,9551,11151,27077,3175,38227c106693,57328,100330,63703,108280,65291v15939,,30252,6362,35039,20701c148095,98730,144920,113068,138532,122618v-4763,4788,-11126,6376,-9551,12751c141732,141732,156070,154470,157645,168808v1600,14326,-1575,27064,-11151,36615c136944,214986,121018,218161,106693,214986v-4775,-1601,-7950,-4776,-12738,-4776l90767,214986r14338,79629l100330,297790r-39814,c58928,269126,71654,237274,70066,207023v-12738,3187,-27076,12738,-43003,6362c15913,208610,6362,199060,3187,186322,,173584,3187,160833,9551,151295l28664,135369c19114,122618,6362,108293,14339,89179,17514,78029,27063,70066,38214,66878v4776,-1587,11151,,15926,-3175c49365,50965,39815,35039,49365,20701,52553,11151,62116,4775,71654,1600xe" fillcolor="#fffefd" stroked="f" strokeweight="0">
                <v:stroke miterlimit="83231f" joinstyle="miter"/>
                <v:path arrowok="t" textboxrect="0,0,159245,297790"/>
              </v:shape>
              <v:shape id="Shape 24" o:spid="_x0000_s1045" style="position:absolute;left:26836;top:7219;width:1593;height:2978;visibility:visible;mso-wrap-style:square;v-text-anchor:top" coordsize="159245,297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" path="m71654,1600c85992,,97142,4775,105105,14338v7963,9551,11151,27077,3175,38215c106693,57328,100330,63703,108280,65291v15939,,30252,6375,35039,20701c148095,98730,144920,113068,138532,122618v-4763,4776,-11126,6376,-9551,12739c141719,141732,156070,154470,157645,168808v1600,14326,-1575,27064,-11151,36615c136944,214986,121018,218161,106693,214986v-4775,-1601,-7950,-4776,-12738,-4776l90767,214986r14338,79616l100330,297790r-39814,c58928,269126,71654,237274,70053,207023v-12725,3187,-27063,12738,-42976,6362c15913,208610,6362,199060,3187,186322,,173584,3187,160833,9551,151295l28664,135357c19114,122618,6362,108293,14339,89179,17514,78029,27077,70079,38214,66878v4776,-1587,11151,,15926,-3175c49365,50965,39815,35039,49365,20701,52565,11151,62116,4775,71654,1600xe" fillcolor="#fffefd" stroked="f" strokeweight="0">
                <v:stroke miterlimit="83231f" joinstyle="miter"/>
                <v:path arrowok="t" textboxrect="0,0,159245,297790"/>
              </v:shape>
              <v:shape id="Shape 25" o:spid="_x0000_s1046" style="position:absolute;left:22059;top:483;width:1592;height:2978;visibility:visible;mso-wrap-style:square;v-text-anchor:top" coordsize="159245,297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" path="m71653,1575c85992,,97142,4775,105105,14326v7963,9550,11151,27076,3175,38227c106693,57315,100330,63690,108280,65291v15939,,30264,6362,35040,20688c148095,98730,144920,113055,138544,122606v-4775,4788,-11137,6375,-9563,12751c141732,141719,156070,154457,157645,168796v1600,14325,-1575,27063,-11150,36626c136944,214973,121031,218161,106693,214973v-4776,-1600,-7951,-4775,-12738,-4775l90767,214973r14338,79616l100330,297777r-39814,c58928,269113,71653,237261,70053,207010v-12725,3188,-27063,12738,-42989,6363c15913,208597,6363,199047,3188,186309,,173571,3188,160820,9551,151282l28664,135357c19114,122606,6363,108280,14338,89167,17513,78016,27064,70066,38214,66865v4776,-1574,11151,,15926,-3175c49365,50952,39815,35027,49365,20688,52553,11138,62116,4775,71653,1575xe" fillcolor="#fffefd" stroked="f" strokeweight="0">
                <v:stroke miterlimit="83231f" joinstyle="miter"/>
                <v:path arrowok="t" textboxrect="0,0,159245,297777"/>
              </v:shape>
              <v:shape id="Shape 26" o:spid="_x0000_s1047" style="position:absolute;left:19537;top:572;width:1208;height:2946;visibility:visible;mso-wrap-style:square;v-text-anchor:top" coordsize="120726,294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" path="m52159,1588c64097,,78994,4775,83477,19101v7455,14325,1473,30264,-7468,39814c80480,65291,89433,65291,95390,68466v10426,7975,13424,19113,13424,31851c108814,113068,98387,122619,87935,130581v13424,7951,32791,22289,28333,42990c116268,187909,107328,200647,95390,207023v-8941,4775,-23851,-3201,-28308,6362c70053,238862,77508,264338,77508,289827v-10426,1587,-25349,4775,-32791,-1600l55156,210198v-7455,-7963,-17894,3187,-26835,-3175c17881,207023,7455,195872,4483,186309,,175158,1486,160833,8941,151282v4483,-9550,14909,-12750,22364,-19113c20866,125806,7455,113068,8941,98730,10426,85979,16396,71653,28321,66878v2984,-1587,13411,-1587,7442,-9563c28321,49365,23850,36627,28321,23876,29819,12738,41732,3188,52159,1588xe" fillcolor="#fffefd" stroked="f" strokeweight="0">
                <v:stroke miterlimit="83231f" joinstyle="miter"/>
                <v:path arrowok="t" textboxrect="0,0,120726,294602"/>
              </v:shape>
              <w10:wrap type="squar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IwN7Q0NjYyNzZU0lEKTi0uzszPAykwqwUABI0RPSwAAAA="/>
  </w:docVars>
  <w:rsids>
    <w:rsidRoot w:val="00647E61"/>
    <w:rsid w:val="000717CB"/>
    <w:rsid w:val="000A6E8D"/>
    <w:rsid w:val="00155110"/>
    <w:rsid w:val="00194681"/>
    <w:rsid w:val="001D076B"/>
    <w:rsid w:val="001E1280"/>
    <w:rsid w:val="001E5A0A"/>
    <w:rsid w:val="00212B89"/>
    <w:rsid w:val="00271FF0"/>
    <w:rsid w:val="002C296E"/>
    <w:rsid w:val="002F5C81"/>
    <w:rsid w:val="00313764"/>
    <w:rsid w:val="003F7181"/>
    <w:rsid w:val="00523FAE"/>
    <w:rsid w:val="00534C5E"/>
    <w:rsid w:val="00566C52"/>
    <w:rsid w:val="005B0166"/>
    <w:rsid w:val="005D50A4"/>
    <w:rsid w:val="00604071"/>
    <w:rsid w:val="00647E61"/>
    <w:rsid w:val="0066627C"/>
    <w:rsid w:val="006B508B"/>
    <w:rsid w:val="0079383B"/>
    <w:rsid w:val="007A7CF2"/>
    <w:rsid w:val="008253BD"/>
    <w:rsid w:val="008D5E9B"/>
    <w:rsid w:val="00907D52"/>
    <w:rsid w:val="00910A62"/>
    <w:rsid w:val="0093391A"/>
    <w:rsid w:val="0095016A"/>
    <w:rsid w:val="009A4E7B"/>
    <w:rsid w:val="009E5054"/>
    <w:rsid w:val="009F6ED2"/>
    <w:rsid w:val="00A73A64"/>
    <w:rsid w:val="00A90B90"/>
    <w:rsid w:val="00A92AC5"/>
    <w:rsid w:val="00A95C18"/>
    <w:rsid w:val="00B012E5"/>
    <w:rsid w:val="00B47A9F"/>
    <w:rsid w:val="00B54C5C"/>
    <w:rsid w:val="00BC5094"/>
    <w:rsid w:val="00BC5747"/>
    <w:rsid w:val="00BE7CB3"/>
    <w:rsid w:val="00C36DA1"/>
    <w:rsid w:val="00C406B2"/>
    <w:rsid w:val="00C967DB"/>
    <w:rsid w:val="00D60957"/>
    <w:rsid w:val="00DD2C62"/>
    <w:rsid w:val="00E14387"/>
    <w:rsid w:val="00E8779E"/>
    <w:rsid w:val="00EA4BB1"/>
    <w:rsid w:val="00F16BAC"/>
    <w:rsid w:val="00F9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0F9CA9"/>
  <w15:chartTrackingRefBased/>
  <w15:docId w15:val="{A8E68287-4DE0-4237-A311-503B51522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83B"/>
    <w:rPr>
      <w:rFonts w:ascii="Calibri" w:eastAsia="Calibri" w:hAnsi="Calibri" w:cs="Calibri"/>
      <w:color w:val="000000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9E505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BAC"/>
  </w:style>
  <w:style w:type="paragraph" w:styleId="Footer">
    <w:name w:val="footer"/>
    <w:basedOn w:val="Normal"/>
    <w:link w:val="FooterChar"/>
    <w:uiPriority w:val="99"/>
    <w:unhideWhenUsed/>
    <w:rsid w:val="00F16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BAC"/>
  </w:style>
  <w:style w:type="character" w:styleId="CommentReference">
    <w:name w:val="annotation reference"/>
    <w:basedOn w:val="DefaultParagraphFont"/>
    <w:uiPriority w:val="99"/>
    <w:semiHidden/>
    <w:unhideWhenUsed/>
    <w:rsid w:val="00A90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B90"/>
    <w:rPr>
      <w:rFonts w:ascii="Calibri" w:eastAsia="Calibri" w:hAnsi="Calibri" w:cs="Calibri"/>
      <w:color w:val="00000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B90"/>
    <w:rPr>
      <w:rFonts w:ascii="Calibri" w:eastAsia="Calibri" w:hAnsi="Calibri" w:cs="Calibri"/>
      <w:b/>
      <w:bCs/>
      <w:color w:val="000000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A90B90"/>
    <w:rPr>
      <w:color w:val="0000FF"/>
      <w:u w:val="single"/>
    </w:rPr>
  </w:style>
  <w:style w:type="table" w:styleId="TableGrid">
    <w:name w:val="Table Grid"/>
    <w:basedOn w:val="TableNormal"/>
    <w:uiPriority w:val="39"/>
    <w:rsid w:val="000A6E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9E5054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bmdetailsoverlay">
    <w:name w:val="bm_details_overlay"/>
    <w:basedOn w:val="DefaultParagraphFont"/>
    <w:rsid w:val="00825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8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014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83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13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249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yperlink" Target="mailto:chairman@sevenoaks.gov.uk" TargetMode="External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https://www.bing.com/local?lid=YN1029x11325483981177728533&amp;id=YN1029x11325483981177728533&amp;q=Coblands+Garden+Centre&amp;name=Coblands+Garden+Centre&amp;cp=51.2737922668457%7e0.14261400699615479&amp;ppois=51.2737922668457_0.14261400699615479_Coblands+Garden+Centr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arsall</dc:creator>
  <cp:keywords/>
  <dc:description/>
  <cp:lastModifiedBy>Emilia Peters</cp:lastModifiedBy>
  <cp:revision>5</cp:revision>
  <cp:lastPrinted>2021-08-29T20:00:00Z</cp:lastPrinted>
  <dcterms:created xsi:type="dcterms:W3CDTF">2021-08-29T19:59:00Z</dcterms:created>
  <dcterms:modified xsi:type="dcterms:W3CDTF">2021-09-03T14:00:00Z</dcterms:modified>
</cp:coreProperties>
</file>